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B578B" w14:textId="3C701BEC" w:rsidR="0095264E" w:rsidRDefault="00265EA4">
      <w:pPr>
        <w:rPr>
          <w:rFonts w:ascii="Arial" w:hAnsi="Arial" w:cs="Arial"/>
          <w:b/>
          <w:bCs/>
          <w:sz w:val="24"/>
          <w:szCs w:val="24"/>
        </w:rPr>
      </w:pPr>
      <w:r w:rsidRPr="00DD3B27">
        <w:rPr>
          <w:rFonts w:ascii="Arial" w:hAnsi="Arial" w:cs="Arial"/>
          <w:b/>
          <w:bCs/>
          <w:sz w:val="24"/>
          <w:szCs w:val="24"/>
        </w:rPr>
        <w:t xml:space="preserve">Supplementary Table </w:t>
      </w:r>
      <w:r>
        <w:rPr>
          <w:rFonts w:ascii="Arial" w:hAnsi="Arial" w:cs="Arial"/>
          <w:b/>
          <w:bCs/>
          <w:sz w:val="24"/>
          <w:szCs w:val="24"/>
        </w:rPr>
        <w:t>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13"/>
        <w:gridCol w:w="1256"/>
        <w:gridCol w:w="1326"/>
        <w:gridCol w:w="1170"/>
        <w:gridCol w:w="2970"/>
        <w:gridCol w:w="1695"/>
      </w:tblGrid>
      <w:tr w:rsidR="00265EA4" w:rsidRPr="001C57D8" w14:paraId="46BDFEAE" w14:textId="77777777" w:rsidTr="009B1E1A">
        <w:tc>
          <w:tcPr>
            <w:tcW w:w="9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AA36A7" w14:textId="77777777" w:rsidR="00265EA4" w:rsidRPr="001C57D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 w:rsidRPr="001C57D8">
              <w:rPr>
                <w:rFonts w:ascii="Arial" w:hAnsi="Arial" w:cs="Arial"/>
                <w:b/>
                <w:bCs/>
              </w:rPr>
              <w:t>Data set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5FF9BE0" w14:textId="77777777" w:rsidR="00265EA4" w:rsidRPr="001C57D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 w:rsidRPr="001C57D8">
              <w:rPr>
                <w:rFonts w:ascii="Arial" w:hAnsi="Arial" w:cs="Arial"/>
                <w:b/>
                <w:bCs/>
              </w:rPr>
              <w:t>Observed mass  (m/z)</w:t>
            </w:r>
          </w:p>
        </w:tc>
        <w:tc>
          <w:tcPr>
            <w:tcW w:w="132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A0BE035" w14:textId="77777777" w:rsidR="00265EA4" w:rsidRPr="001C57D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 w:rsidRPr="001C57D8">
              <w:rPr>
                <w:rFonts w:ascii="Arial" w:hAnsi="Arial" w:cs="Arial"/>
                <w:b/>
                <w:bCs/>
              </w:rPr>
              <w:t>Theoretical mass (m/z)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4A50015" w14:textId="77777777" w:rsidR="00265EA4" w:rsidRPr="001C57D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 w:rsidRPr="001C57D8">
              <w:rPr>
                <w:rFonts w:ascii="Arial" w:hAnsi="Arial" w:cs="Arial"/>
                <w:b/>
                <w:bCs/>
              </w:rPr>
              <w:t>Mass error</w:t>
            </w:r>
            <w:r>
              <w:rPr>
                <w:rFonts w:ascii="Arial" w:hAnsi="Arial" w:cs="Arial"/>
                <w:b/>
                <w:bCs/>
              </w:rPr>
              <w:t xml:space="preserve"> (ppm)</w:t>
            </w:r>
          </w:p>
        </w:tc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901139F" w14:textId="77777777" w:rsidR="00265EA4" w:rsidRPr="001C57D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mposition</w:t>
            </w:r>
          </w:p>
        </w:tc>
        <w:tc>
          <w:tcPr>
            <w:tcW w:w="169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95AAD7B" w14:textId="77777777" w:rsidR="00265EA4" w:rsidRPr="001C57D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 w:rsidRPr="001C57D8">
              <w:rPr>
                <w:rFonts w:ascii="Arial" w:hAnsi="Arial" w:cs="Arial"/>
                <w:b/>
                <w:bCs/>
              </w:rPr>
              <w:t>Proposed N-glycan</w:t>
            </w:r>
          </w:p>
        </w:tc>
      </w:tr>
      <w:tr w:rsidR="00265EA4" w:rsidRPr="008269F9" w14:paraId="29EC5C68" w14:textId="77777777" w:rsidTr="009B1E1A">
        <w:tc>
          <w:tcPr>
            <w:tcW w:w="91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1E03F7E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F075EE" w14:textId="77777777" w:rsidR="00265EA4" w:rsidRPr="0087435E" w:rsidRDefault="00265EA4" w:rsidP="009B1E1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7435E">
              <w:rPr>
                <w:rFonts w:ascii="Arial" w:hAnsi="Arial" w:cs="Arial"/>
                <w:sz w:val="24"/>
                <w:szCs w:val="24"/>
              </w:rPr>
              <w:t>933.3</w:t>
            </w:r>
            <w:r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132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DE8E4EF" w14:textId="77777777" w:rsidR="00265EA4" w:rsidRPr="0087435E" w:rsidRDefault="00265EA4" w:rsidP="009B1E1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7435E">
              <w:rPr>
                <w:rFonts w:ascii="Arial" w:hAnsi="Arial" w:cs="Arial"/>
                <w:sz w:val="24"/>
                <w:szCs w:val="24"/>
              </w:rPr>
              <w:t>933.317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A37B84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  <w:r w:rsidRPr="00507D88">
              <w:rPr>
                <w:rFonts w:ascii="Arial" w:hAnsi="Arial" w:cs="Arial"/>
              </w:rPr>
              <w:t>9.64</w:t>
            </w:r>
          </w:p>
        </w:tc>
        <w:tc>
          <w:tcPr>
            <w:tcW w:w="297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CC656D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HexNAc2 + 1Na</w:t>
            </w:r>
          </w:p>
        </w:tc>
        <w:tc>
          <w:tcPr>
            <w:tcW w:w="169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FFF22F1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8F37AE4" wp14:editId="2FBE625B">
                  <wp:extent cx="580913" cy="327181"/>
                  <wp:effectExtent l="0" t="0" r="0" b="0"/>
                  <wp:docPr id="299" name="Picture 2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5231EC-02DF-4DA8-BC50-95E8540CBF2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" name="Picture 298">
                            <a:extLst>
                              <a:ext uri="{FF2B5EF4-FFF2-40B4-BE49-F238E27FC236}">
                                <a16:creationId xmlns:a16="http://schemas.microsoft.com/office/drawing/2014/main" id="{3F5231EC-02DF-4DA8-BC50-95E8540CBF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703" cy="329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ADC486F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BA1C823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887D60F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E2BD44A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27C08BB" w14:textId="77777777" w:rsidR="00265EA4" w:rsidRPr="00507D8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B67AC5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4BB7F1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65EA4" w:rsidRPr="008269F9" w14:paraId="502149D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FD3806D" w14:textId="77777777" w:rsidR="00265EA4" w:rsidRPr="008269F9" w:rsidRDefault="00265EA4" w:rsidP="009B1E1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FF2A59D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32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AC8424B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FA3EAF2" w14:textId="77777777" w:rsidR="00265EA4" w:rsidRPr="00507D88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792C7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9ACAACC" w14:textId="77777777" w:rsidR="00265EA4" w:rsidRPr="008269F9" w:rsidRDefault="00265EA4" w:rsidP="009B1E1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65EA4" w:rsidRPr="008269F9" w14:paraId="211E36BC" w14:textId="77777777" w:rsidTr="009B1E1A">
        <w:trPr>
          <w:trHeight w:val="81"/>
        </w:trPr>
        <w:tc>
          <w:tcPr>
            <w:tcW w:w="91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819E4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46CE6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079.36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32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60E684C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794790">
              <w:rPr>
                <w:rFonts w:ascii="Arial" w:hAnsi="Arial" w:cs="Arial"/>
              </w:rPr>
              <w:t>1079.374</w:t>
            </w:r>
          </w:p>
        </w:tc>
        <w:tc>
          <w:tcPr>
            <w:tcW w:w="1170" w:type="dxa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6808C5B" w14:textId="77777777" w:rsidR="00265EA4" w:rsidRPr="00507D88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507D88">
              <w:rPr>
                <w:rFonts w:ascii="Arial" w:hAnsi="Arial" w:cs="Arial"/>
                <w:color w:val="000000"/>
              </w:rPr>
              <w:t>9.17</w:t>
            </w:r>
          </w:p>
        </w:tc>
        <w:tc>
          <w:tcPr>
            <w:tcW w:w="2970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C952C2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dHex1HexNAc2 + 1Na</w:t>
            </w:r>
          </w:p>
        </w:tc>
        <w:tc>
          <w:tcPr>
            <w:tcW w:w="1695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51CC2E6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9A0BC8">
              <w:rPr>
                <w:rFonts w:ascii="Arial" w:hAnsi="Arial" w:cs="Arial"/>
                <w:noProof/>
              </w:rPr>
              <w:drawing>
                <wp:inline distT="0" distB="0" distL="0" distR="0" wp14:anchorId="35D01BB2" wp14:editId="0BC33EF4">
                  <wp:extent cx="699247" cy="299272"/>
                  <wp:effectExtent l="0" t="0" r="5715" b="5715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0290" cy="29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4A1752A" w14:textId="77777777" w:rsidTr="009B1E1A">
        <w:trPr>
          <w:trHeight w:val="135"/>
        </w:trPr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F269F0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7B02D2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CC222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EBD7A7F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6112F2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C4BD7C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C44A7B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1882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537C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095.3</w:t>
            </w:r>
            <w:r>
              <w:rPr>
                <w:rFonts w:ascii="Arial" w:hAnsi="Arial" w:cs="Arial"/>
              </w:rPr>
              <w:t>6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1CFF17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794790">
              <w:rPr>
                <w:rFonts w:ascii="Arial" w:hAnsi="Arial" w:cs="Arial"/>
              </w:rPr>
              <w:t>1095.369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6E31EC" w14:textId="77777777" w:rsidR="00265EA4" w:rsidRPr="00507D88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507D88">
              <w:rPr>
                <w:rFonts w:ascii="Arial" w:hAnsi="Arial" w:cs="Arial"/>
                <w:color w:val="000000"/>
              </w:rPr>
              <w:t>6.2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B7E1B9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FF4C56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C52CE76" wp14:editId="6FC76B11">
                  <wp:extent cx="607185" cy="278344"/>
                  <wp:effectExtent l="0" t="0" r="2540" b="7620"/>
                  <wp:docPr id="302" name="Picture 3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A7DFC1-7395-499A-A17C-FB5C57D36B2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Picture 301">
                            <a:extLst>
                              <a:ext uri="{FF2B5EF4-FFF2-40B4-BE49-F238E27FC236}">
                                <a16:creationId xmlns:a16="http://schemas.microsoft.com/office/drawing/2014/main" id="{85A7DFC1-7395-499A-A17C-FB5C57D36B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712" cy="281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9850E68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E358B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CCF75F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DEE615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D1A5A06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6FC49D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AA40C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DD7DA4C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08671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BB45FF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0AA79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36.38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71719C8" w14:textId="77777777" w:rsidR="00265EA4" w:rsidRPr="00AB63C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36.39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C44E7F3" w14:textId="77777777" w:rsidR="00265EA4" w:rsidRPr="00AB61EB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5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A83040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F3E8D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0636216" wp14:editId="0FB6CA06">
                  <wp:extent cx="553578" cy="253769"/>
                  <wp:effectExtent l="0" t="0" r="0" b="0"/>
                  <wp:docPr id="304" name="Picture 3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43047D-124D-4D95-824C-1B95E0CA7DB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Picture 303">
                            <a:extLst>
                              <a:ext uri="{FF2B5EF4-FFF2-40B4-BE49-F238E27FC236}">
                                <a16:creationId xmlns:a16="http://schemas.microsoft.com/office/drawing/2014/main" id="{A943047D-124D-4D95-824C-1B95E0CA7D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844" cy="26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442C0D5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CDE729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CDF1B0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36.39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61C5493" w14:textId="77777777" w:rsidR="00265EA4" w:rsidRPr="00AB63C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7E5695C" w14:textId="77777777" w:rsidR="00265EA4" w:rsidRPr="00AB61EB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707E61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1290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B0793B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EC978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27CE78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257.41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CCB4B0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257.422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E0A7135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  <w:r w:rsidRPr="00AB61EB">
              <w:rPr>
                <w:rFonts w:ascii="Arial" w:hAnsi="Arial" w:cs="Arial"/>
              </w:rPr>
              <w:t>5.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A5EF6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5DDDA2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2710E76" wp14:editId="7644AD3D">
                  <wp:extent cx="466245" cy="257868"/>
                  <wp:effectExtent l="0" t="0" r="0" b="8890"/>
                  <wp:docPr id="306" name="Picture 3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49ECB1-6971-4FF9-8932-A61D9032768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Picture 305">
                            <a:extLst>
                              <a:ext uri="{FF2B5EF4-FFF2-40B4-BE49-F238E27FC236}">
                                <a16:creationId xmlns:a16="http://schemas.microsoft.com/office/drawing/2014/main" id="{D749ECB1-6971-4FF9-8932-A61D9032768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759" cy="261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774803F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CBAA3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11060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57.42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21EB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4612A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E45627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6DF16A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F28CACD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B68D5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D6E07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282.45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6F050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282.454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21EE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CCA30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dHex1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9820A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3B6FE69" wp14:editId="5E4AE8B8">
                  <wp:extent cx="594942" cy="218427"/>
                  <wp:effectExtent l="0" t="0" r="0" b="0"/>
                  <wp:docPr id="519" name="Picture 5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8B4642-709F-4179-9632-E3E754FA1CA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9" name="Picture 518">
                            <a:extLst>
                              <a:ext uri="{FF2B5EF4-FFF2-40B4-BE49-F238E27FC236}">
                                <a16:creationId xmlns:a16="http://schemas.microsoft.com/office/drawing/2014/main" id="{CE8B4642-709F-4179-9632-E3E754FA1CA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363" cy="225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1128EC2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AF926A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4D1BE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82.45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034461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7173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B619C2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AB15B9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EF73789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FFB947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7ACFC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  <w:color w:val="000000"/>
              </w:rPr>
              <w:t>1298.4</w:t>
            </w:r>
            <w:r>
              <w:rPr>
                <w:rFonts w:ascii="Arial" w:hAnsi="Arial" w:cs="Arial"/>
                <w:color w:val="000000"/>
              </w:rPr>
              <w:t>5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F82C50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298.44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6CCE04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6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CC3E12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1A0555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ACECE3B" wp14:editId="6ACAA325">
                  <wp:extent cx="479052" cy="221226"/>
                  <wp:effectExtent l="0" t="0" r="0" b="7620"/>
                  <wp:docPr id="308" name="Picture 3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A34642-3330-41D1-A575-52FC0C5F02D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Picture 307">
                            <a:extLst>
                              <a:ext uri="{FF2B5EF4-FFF2-40B4-BE49-F238E27FC236}">
                                <a16:creationId xmlns:a16="http://schemas.microsoft.com/office/drawing/2014/main" id="{05A34642-3330-41D1-A575-52FC0C5F02D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878" cy="22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3DB02A6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D1A547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264C70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98.44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64F5946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20C48D" w14:textId="77777777" w:rsidR="00265EA4" w:rsidRPr="00507D88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D20FAD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543C4A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B84182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0149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70CA92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269F9">
              <w:rPr>
                <w:rFonts w:ascii="Arial" w:hAnsi="Arial" w:cs="Arial"/>
                <w:color w:val="000000"/>
              </w:rPr>
              <w:t>1339.46</w:t>
            </w:r>
            <w:r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2181D0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339.47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21E75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5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5812A5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1346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AE1AA10" wp14:editId="3E46301C">
                  <wp:extent cx="403585" cy="186375"/>
                  <wp:effectExtent l="0" t="0" r="0" b="4445"/>
                  <wp:docPr id="309" name="Picture 3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03E0EA-D52F-4672-AE5B-6A1627C7E6F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" name="Picture 308">
                            <a:extLst>
                              <a:ext uri="{FF2B5EF4-FFF2-40B4-BE49-F238E27FC236}">
                                <a16:creationId xmlns:a16="http://schemas.microsoft.com/office/drawing/2014/main" id="{B803E0EA-D52F-4672-AE5B-6A1627C7E6F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062" cy="189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01365E9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59E731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B32A8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39.47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7354B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8591A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325F3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7C3BE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69F23B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3976A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E8AE5A7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03.46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98F57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03.480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0E6A4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9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80F92D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880F76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9A0BC8">
              <w:rPr>
                <w:rFonts w:ascii="Arial" w:hAnsi="Arial" w:cs="Arial"/>
                <w:noProof/>
              </w:rPr>
              <w:drawing>
                <wp:inline distT="0" distB="0" distL="0" distR="0" wp14:anchorId="25B0653C" wp14:editId="7B287813">
                  <wp:extent cx="519228" cy="190630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995" cy="197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AE05A2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294D3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584F46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89FF13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AF501B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44F178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top w:val="single" w:sz="12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94583D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D3B1DB5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BEF4BBC" w14:textId="77777777" w:rsidR="00265EA4" w:rsidRPr="006B6FCC" w:rsidRDefault="00265EA4" w:rsidP="009B1E1A">
            <w:pPr>
              <w:jc w:val="center"/>
              <w:rPr>
                <w:rFonts w:ascii="Arial" w:hAnsi="Arial" w:cs="Arial"/>
                <w:b/>
                <w:bCs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6391C5F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269F9">
              <w:rPr>
                <w:rFonts w:ascii="Arial" w:hAnsi="Arial" w:cs="Arial"/>
                <w:color w:val="000000"/>
              </w:rPr>
              <w:t>1419.</w:t>
            </w:r>
            <w:r>
              <w:rPr>
                <w:rFonts w:ascii="Arial" w:hAnsi="Arial" w:cs="Arial"/>
                <w:color w:val="000000"/>
              </w:rPr>
              <w:t>47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80267BE" w14:textId="77777777" w:rsidR="00265EA4" w:rsidRPr="00AB63C4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419.47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52A7FB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1033EB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8A005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A936377" wp14:editId="635BC217">
                  <wp:extent cx="339272" cy="217006"/>
                  <wp:effectExtent l="0" t="0" r="3810" b="0"/>
                  <wp:docPr id="313" name="Picture 3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7825719-AB43-43A2-83E5-C32D9E59DE6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3" name="Picture 312">
                            <a:extLst>
                              <a:ext uri="{FF2B5EF4-FFF2-40B4-BE49-F238E27FC236}">
                                <a16:creationId xmlns:a16="http://schemas.microsoft.com/office/drawing/2014/main" id="{B7825719-AB43-43A2-83E5-C32D9E59DE6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11" cy="220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2544661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FEF9EE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B06214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19.47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AF88C2" w14:textId="77777777" w:rsidR="00265EA4" w:rsidRPr="00AB63C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1E5F1B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82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C33667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AEF1DB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B19B3D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61CE0F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CEF2286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269F9">
              <w:rPr>
                <w:rFonts w:ascii="Arial" w:hAnsi="Arial" w:cs="Arial"/>
                <w:color w:val="000000"/>
              </w:rPr>
              <w:t>1444.</w:t>
            </w:r>
            <w:r>
              <w:rPr>
                <w:rFonts w:ascii="Arial" w:hAnsi="Arial" w:cs="Arial"/>
                <w:color w:val="000000"/>
              </w:rPr>
              <w:t>51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0C2A6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444.50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6C35BF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AC664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1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DB9CC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231E1D8" wp14:editId="5EB1EE1D">
                  <wp:extent cx="601361" cy="193135"/>
                  <wp:effectExtent l="0" t="0" r="8255" b="0"/>
                  <wp:docPr id="520" name="Picture 5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DA65B3-FAF5-4A91-877B-EB52CFD0580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0" name="Picture 519">
                            <a:extLst>
                              <a:ext uri="{FF2B5EF4-FFF2-40B4-BE49-F238E27FC236}">
                                <a16:creationId xmlns:a16="http://schemas.microsoft.com/office/drawing/2014/main" id="{44DA65B3-FAF5-4A91-877B-EB52CFD0580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289" cy="196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60391D5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4141D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C1BF5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44.50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D6779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B7003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2915EA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DE930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3F3FAC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FE572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62EEB4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269F9">
              <w:rPr>
                <w:rFonts w:ascii="Arial" w:hAnsi="Arial" w:cs="Arial"/>
                <w:color w:val="000000"/>
              </w:rPr>
              <w:t>1460.</w:t>
            </w:r>
            <w:r>
              <w:rPr>
                <w:rFonts w:ascii="Arial" w:hAnsi="Arial" w:cs="Arial"/>
                <w:color w:val="000000"/>
              </w:rPr>
              <w:t>50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6C40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460.50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EC1D7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06BCE">
              <w:rPr>
                <w:rFonts w:ascii="Arial" w:hAnsi="Arial" w:cs="Arial"/>
              </w:rPr>
              <w:t>8.9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B34623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3A8799F" w14:textId="77777777" w:rsidR="00265EA4" w:rsidRPr="008269F9" w:rsidRDefault="00265EA4" w:rsidP="009B1E1A">
            <w:pPr>
              <w:rPr>
                <w:rFonts w:ascii="Arial" w:hAnsi="Arial" w:cs="Arial"/>
              </w:rPr>
            </w:pPr>
          </w:p>
          <w:p w14:paraId="514EB7F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B08B5C9" wp14:editId="4832C566">
                  <wp:extent cx="417691" cy="268011"/>
                  <wp:effectExtent l="0" t="0" r="1905" b="0"/>
                  <wp:docPr id="315" name="Picture 3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6BF7C8-41A9-487C-82E3-8F0F05958E3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5" name="Picture 314">
                            <a:extLst>
                              <a:ext uri="{FF2B5EF4-FFF2-40B4-BE49-F238E27FC236}">
                                <a16:creationId xmlns:a16="http://schemas.microsoft.com/office/drawing/2014/main" id="{7C6BF7C8-41A9-487C-82E3-8F0F05958E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441" cy="27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6A6CBA8" w14:textId="77777777" w:rsidTr="009B1E1A">
        <w:tc>
          <w:tcPr>
            <w:tcW w:w="913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E7CCA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4A2026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642C8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B1611E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8B9F54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048D1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6689A9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DFCD5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D640C1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80ADB">
              <w:rPr>
                <w:rFonts w:ascii="Arial" w:hAnsi="Arial" w:cs="Arial"/>
              </w:rPr>
              <w:t>1485.</w:t>
            </w:r>
            <w:r>
              <w:rPr>
                <w:rFonts w:ascii="Arial" w:hAnsi="Arial" w:cs="Arial"/>
              </w:rPr>
              <w:t>52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7EE90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485.53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BEA53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5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0D5B3A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dHex1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5A0B1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ECBAAC0" wp14:editId="466279A4">
                  <wp:extent cx="642130" cy="235752"/>
                  <wp:effectExtent l="0" t="0" r="5715" b="0"/>
                  <wp:docPr id="521" name="Picture 5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56E426B-BF31-43FE-936F-EC0AAAA70C4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" name="Picture 520">
                            <a:extLst>
                              <a:ext uri="{FF2B5EF4-FFF2-40B4-BE49-F238E27FC236}">
                                <a16:creationId xmlns:a16="http://schemas.microsoft.com/office/drawing/2014/main" id="{356E426B-BF31-43FE-936F-EC0AAAA70C4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966" cy="238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E3E803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60085B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17F53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85.535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27DA9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F9738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6D1BD0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74CF42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9D36F29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CA6D5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D2747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501.</w:t>
            </w:r>
            <w:r>
              <w:rPr>
                <w:rFonts w:ascii="Arial" w:hAnsi="Arial" w:cs="Arial"/>
              </w:rPr>
              <w:t>52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2CA870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501.52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AA8E7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28B8F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54D842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AE16603" wp14:editId="44136E56">
                  <wp:extent cx="572240" cy="224021"/>
                  <wp:effectExtent l="0" t="0" r="0" b="5080"/>
                  <wp:docPr id="317" name="Picture 3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7EBE3A-A9CA-4C7D-A464-378E0A99D9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" name="Picture 316">
                            <a:extLst>
                              <a:ext uri="{FF2B5EF4-FFF2-40B4-BE49-F238E27FC236}">
                                <a16:creationId xmlns:a16="http://schemas.microsoft.com/office/drawing/2014/main" id="{C87EBE3A-A9CA-4C7D-A464-378E0A99D9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048" cy="229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8FB5FC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F5C4B1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B896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01.530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71B53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41D23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72ACD6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0174D4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059C2E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9517E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C1BF0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542.</w:t>
            </w:r>
            <w:r>
              <w:rPr>
                <w:rFonts w:ascii="Arial" w:hAnsi="Arial" w:cs="Arial"/>
              </w:rPr>
              <w:t>55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BCA0A1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542.5</w:t>
            </w:r>
            <w:r>
              <w:rPr>
                <w:rFonts w:ascii="Arial" w:hAnsi="Arial" w:cs="Arial"/>
              </w:rPr>
              <w:t>10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F1138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B87FF3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B567F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87CACA3" wp14:editId="21F7C96D">
                  <wp:extent cx="443666" cy="284679"/>
                  <wp:effectExtent l="0" t="0" r="0" b="1270"/>
                  <wp:docPr id="318" name="Picture 3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91974EC-7584-4ACD-94E9-12FDE4FED3B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Picture 317">
                            <a:extLst>
                              <a:ext uri="{FF2B5EF4-FFF2-40B4-BE49-F238E27FC236}">
                                <a16:creationId xmlns:a16="http://schemas.microsoft.com/office/drawing/2014/main" id="{191974EC-7584-4ACD-94E9-12FDE4FED3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527" cy="291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D5EEB6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E9704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29F90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E6FA86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C9D17E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1AA6BC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1F69F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613623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7A72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92801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581.</w:t>
            </w:r>
            <w:r>
              <w:rPr>
                <w:rFonts w:ascii="Arial" w:hAnsi="Arial" w:cs="Arial"/>
              </w:rPr>
              <w:t>526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4871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581.52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29E8F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06BCE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>3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DB390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28821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9F716C4" wp14:editId="57313192">
                  <wp:extent cx="471413" cy="256265"/>
                  <wp:effectExtent l="0" t="0" r="5080" b="0"/>
                  <wp:docPr id="320" name="Picture 3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A929A5-19AD-4799-9F50-89136C8B259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Picture 319">
                            <a:extLst>
                              <a:ext uri="{FF2B5EF4-FFF2-40B4-BE49-F238E27FC236}">
                                <a16:creationId xmlns:a16="http://schemas.microsoft.com/office/drawing/2014/main" id="{CAA929A5-19AD-4799-9F50-89136C8B25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58" cy="260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D95222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0AC3BE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A8348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81.525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985893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2EF2A6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9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C3A763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9D579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07C2E1C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4C4E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73C7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606.</w:t>
            </w:r>
            <w:r>
              <w:rPr>
                <w:rFonts w:ascii="Arial" w:hAnsi="Arial" w:cs="Arial"/>
              </w:rPr>
              <w:t>56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BB197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606.55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FFDC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AE889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2BB8F7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5479C1D" wp14:editId="773CB17D">
                  <wp:extent cx="473228" cy="241253"/>
                  <wp:effectExtent l="0" t="0" r="3175" b="6985"/>
                  <wp:docPr id="522" name="Picture 5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0C5E3-4D11-45EF-BDF2-CCD5561161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2" name="Picture 521">
                            <a:extLst>
                              <a:ext uri="{FF2B5EF4-FFF2-40B4-BE49-F238E27FC236}">
                                <a16:creationId xmlns:a16="http://schemas.microsoft.com/office/drawing/2014/main" id="{5260C5E3-4D11-45EF-BDF2-CCD5561161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716" cy="245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A2BBC7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01CC8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B0F43A9" w14:textId="77777777" w:rsidR="00265EA4" w:rsidRPr="00880ADB" w:rsidRDefault="00265EA4" w:rsidP="009B1E1A">
            <w:pPr>
              <w:jc w:val="center"/>
              <w:rPr>
                <w:rFonts w:ascii="Arial" w:hAnsi="Arial" w:cs="Arial"/>
                <w:highlight w:val="darkGray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3A3793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16E36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2CDE0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4FA2F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6312C87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E905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7D5B7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611.</w:t>
            </w:r>
            <w:r>
              <w:rPr>
                <w:rFonts w:ascii="Arial" w:hAnsi="Arial" w:cs="Arial"/>
              </w:rPr>
              <w:t>53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C2B1E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611.52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40E3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7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D69D62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9A0BC8">
              <w:rPr>
                <w:rFonts w:ascii="Arial" w:hAnsi="Arial" w:cs="Arial"/>
              </w:rPr>
              <w:t>Hex4HexNAc3NeuAc1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04A87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E720803" wp14:editId="27AA41D1">
                  <wp:extent cx="642130" cy="218385"/>
                  <wp:effectExtent l="0" t="0" r="5715" b="0"/>
                  <wp:docPr id="324" name="Picture 3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E84D1E-18D1-4E5C-A8CF-C5F3291CD95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Picture 323">
                            <a:extLst>
                              <a:ext uri="{FF2B5EF4-FFF2-40B4-BE49-F238E27FC236}">
                                <a16:creationId xmlns:a16="http://schemas.microsoft.com/office/drawing/2014/main" id="{6FE84D1E-18D1-4E5C-A8CF-C5F3291CD9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21" cy="22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986886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7862D0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7B4F2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11.52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2982F3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357EC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F0F57F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ADD30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E21E3E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2B491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A0767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622.</w:t>
            </w:r>
            <w:r>
              <w:rPr>
                <w:rFonts w:ascii="Arial" w:hAnsi="Arial" w:cs="Arial"/>
              </w:rPr>
              <w:t>55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2EE5F8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622.55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D431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8C80E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3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939168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9ABC9F7" wp14:editId="5E6FD6CE">
                  <wp:extent cx="508173" cy="276248"/>
                  <wp:effectExtent l="0" t="0" r="6350" b="0"/>
                  <wp:docPr id="325" name="Picture 3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944876-3E64-4069-8DAC-6D6D317FE99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" name="Picture 324">
                            <a:extLst>
                              <a:ext uri="{FF2B5EF4-FFF2-40B4-BE49-F238E27FC236}">
                                <a16:creationId xmlns:a16="http://schemas.microsoft.com/office/drawing/2014/main" id="{55944876-3E64-4069-8DAC-6D6D317FE99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748" cy="280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A91341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30EAD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0AEE0F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22.551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FF89A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F5594B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37DA1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6B6B6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96933E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87417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lastRenderedPageBreak/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E79BF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647.</w:t>
            </w:r>
            <w:r>
              <w:rPr>
                <w:rFonts w:ascii="Arial" w:hAnsi="Arial" w:cs="Arial"/>
              </w:rPr>
              <w:t>58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A56565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647.58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3B807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EBBC01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1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3C576B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3908105" wp14:editId="59B24AAC">
                  <wp:extent cx="671251" cy="215581"/>
                  <wp:effectExtent l="0" t="0" r="0" b="0"/>
                  <wp:docPr id="523" name="Picture 5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386F14-C9ED-4C20-9110-0E693085EF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3" name="Picture 522">
                            <a:extLst>
                              <a:ext uri="{FF2B5EF4-FFF2-40B4-BE49-F238E27FC236}">
                                <a16:creationId xmlns:a16="http://schemas.microsoft.com/office/drawing/2014/main" id="{4B386F14-C9ED-4C20-9110-0E693085EF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010" cy="217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EA81461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FA3AA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A908E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47.58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C7B03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C09C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2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3734C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F0242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F73378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22C52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F1281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663.</w:t>
            </w:r>
            <w:r>
              <w:rPr>
                <w:rFonts w:ascii="Arial" w:hAnsi="Arial" w:cs="Arial"/>
              </w:rPr>
              <w:t>58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9B5DB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663.58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67C07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5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D4EDCB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576F3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7E7889F" wp14:editId="7870F0F5">
                  <wp:extent cx="572240" cy="224021"/>
                  <wp:effectExtent l="0" t="0" r="0" b="5080"/>
                  <wp:docPr id="327" name="Picture 3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68A00FB-9339-49F8-840F-65F2F74603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" name="Picture 326">
                            <a:extLst>
                              <a:ext uri="{FF2B5EF4-FFF2-40B4-BE49-F238E27FC236}">
                                <a16:creationId xmlns:a16="http://schemas.microsoft.com/office/drawing/2014/main" id="{B68A00FB-9339-49F8-840F-65F2F74603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262" cy="227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D4D53FD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2269AF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E1332B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63.585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18E946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DF935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D24A11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143B39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70C741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9BEA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A785A3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688.61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629224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688.61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14F02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54D293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dHex1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33B7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9A0BC8">
              <w:rPr>
                <w:rFonts w:ascii="Arial" w:hAnsi="Arial" w:cs="Arial"/>
                <w:noProof/>
              </w:rPr>
              <w:drawing>
                <wp:inline distT="0" distB="0" distL="0" distR="0" wp14:anchorId="1FD8E5DC" wp14:editId="5EF6F054">
                  <wp:extent cx="496525" cy="253130"/>
                  <wp:effectExtent l="0" t="0" r="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851" cy="258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CB9F37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3CDA1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2C0E44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88.61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D01937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0830DC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EB3709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4F2412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067ADE9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BD2F6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D1990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704.</w:t>
            </w:r>
            <w:r>
              <w:rPr>
                <w:rFonts w:ascii="Arial" w:hAnsi="Arial" w:cs="Arial"/>
              </w:rPr>
              <w:t>60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BE97E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704.60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B7704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35B9C1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C7F72E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26EA453" wp14:editId="29A2EDE1">
                  <wp:extent cx="432459" cy="235089"/>
                  <wp:effectExtent l="0" t="0" r="5715" b="0"/>
                  <wp:docPr id="329" name="Picture 3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30F86E-3A45-4193-AB1D-5ADA3D703D3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9" name="Picture 328">
                            <a:extLst>
                              <a:ext uri="{FF2B5EF4-FFF2-40B4-BE49-F238E27FC236}">
                                <a16:creationId xmlns:a16="http://schemas.microsoft.com/office/drawing/2014/main" id="{4930F86E-3A45-4193-AB1D-5ADA3D703D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522" cy="238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461F8E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4877AA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78CBD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04.60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13168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F7560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07FC3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E6499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CD35E9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96863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A8C7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D734D">
              <w:rPr>
                <w:rFonts w:ascii="Arial" w:hAnsi="Arial" w:cs="Arial"/>
              </w:rPr>
              <w:t>1743.596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FD1E1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743.58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77D0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D734D">
              <w:rPr>
                <w:rFonts w:ascii="Arial" w:hAnsi="Arial" w:cs="Arial"/>
              </w:rPr>
              <w:t>8.6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B8BE23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8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072527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A8C8F87" wp14:editId="2D6B1020">
                  <wp:extent cx="455756" cy="247754"/>
                  <wp:effectExtent l="0" t="0" r="1905" b="0"/>
                  <wp:docPr id="563" name="Picture 3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D24C5F-2F28-4F06-8526-278E1DC167D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" name="Picture 330">
                            <a:extLst>
                              <a:ext uri="{FF2B5EF4-FFF2-40B4-BE49-F238E27FC236}">
                                <a16:creationId xmlns:a16="http://schemas.microsoft.com/office/drawing/2014/main" id="{6ED24C5F-2F28-4F06-8526-278E1DC167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942" cy="250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E1EA95A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E00D1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62DD1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1743.57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CC9460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903FA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>1.1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8E5C91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260941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3D6083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53977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6524F1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6E7A6A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FF0FB0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57.58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ADB3B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78FE02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 xml:space="preserve">Hex4dHex1HexNAc3NeuAc1 + </w:t>
            </w:r>
            <w:r>
              <w:rPr>
                <w:rFonts w:ascii="Arial" w:hAnsi="Arial" w:cs="Arial"/>
              </w:rPr>
              <w:t>2</w:t>
            </w:r>
            <w:r w:rsidRPr="00985D51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59658B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54EED">
              <w:rPr>
                <w:noProof/>
              </w:rPr>
              <w:drawing>
                <wp:inline distT="0" distB="0" distL="0" distR="0" wp14:anchorId="7F566C8B" wp14:editId="318F174B">
                  <wp:extent cx="690585" cy="197510"/>
                  <wp:effectExtent l="0" t="0" r="0" b="0"/>
                  <wp:docPr id="564" name="Picture 5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017" cy="199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729BD0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5063ED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BA56034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1757.57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6850E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6F3A519" w14:textId="77777777" w:rsidR="00265EA4" w:rsidRPr="00985D51" w:rsidRDefault="00265EA4" w:rsidP="009B1E1A">
            <w:pPr>
              <w:jc w:val="center"/>
              <w:rPr>
                <w:rFonts w:ascii="Arial" w:hAnsi="Arial" w:cs="Arial"/>
                <w:highlight w:val="darkGray"/>
              </w:rPr>
            </w:pPr>
            <w:r>
              <w:rPr>
                <w:rFonts w:ascii="Arial" w:hAnsi="Arial" w:cs="Arial"/>
              </w:rPr>
              <w:t>4.5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C11965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9C21EF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743239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454ED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EF839F" w14:textId="77777777" w:rsidR="00265EA4" w:rsidRPr="006B6FCC" w:rsidRDefault="00265EA4" w:rsidP="009B1E1A">
            <w:pPr>
              <w:jc w:val="center"/>
              <w:rPr>
                <w:rFonts w:ascii="Arial" w:hAnsi="Arial" w:cs="Arial"/>
              </w:rPr>
            </w:pPr>
            <w:r w:rsidRPr="006B6FCC">
              <w:rPr>
                <w:rFonts w:ascii="Arial" w:hAnsi="Arial" w:cs="Arial"/>
              </w:rPr>
              <w:t>1793.63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79956F6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93.64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A9D9EE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5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1A730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2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BAA46F" w14:textId="77777777" w:rsidR="00265EA4" w:rsidRDefault="00265EA4" w:rsidP="009B1E1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7D6964" wp14:editId="3B4116AB">
                  <wp:extent cx="697415" cy="215496"/>
                  <wp:effectExtent l="0" t="0" r="7620" b="0"/>
                  <wp:docPr id="565" name="Picture 5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20E40D-33F3-45E0-948F-2F2501AFBB8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" name="Picture 525">
                            <a:extLst>
                              <a:ext uri="{FF2B5EF4-FFF2-40B4-BE49-F238E27FC236}">
                                <a16:creationId xmlns:a16="http://schemas.microsoft.com/office/drawing/2014/main" id="{1C20E40D-33F3-45E0-948F-2F2501AFBB8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255" cy="218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A75CA1D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B86B9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F042146" w14:textId="77777777" w:rsidR="00265EA4" w:rsidRPr="006B6FCC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C7D54B8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F27EBF5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994236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1EAA3E" w14:textId="77777777" w:rsidR="00265EA4" w:rsidRDefault="00265EA4" w:rsidP="009B1E1A">
            <w:pPr>
              <w:jc w:val="center"/>
              <w:rPr>
                <w:noProof/>
              </w:rPr>
            </w:pPr>
          </w:p>
        </w:tc>
      </w:tr>
      <w:tr w:rsidR="00265EA4" w:rsidRPr="008269F9" w14:paraId="33BF5A4E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D7A03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2A3B1E" w14:textId="77777777" w:rsidR="00265EA4" w:rsidRPr="000D734D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>1809.62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92ABF4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>1809.63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F89DF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6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7D02B9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826636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B0F62D4" wp14:editId="284F4E83">
                  <wp:extent cx="613009" cy="196876"/>
                  <wp:effectExtent l="0" t="0" r="0" b="0"/>
                  <wp:docPr id="101" name="Picture 5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DF9D09-ABB6-492B-ABEA-17F42A51229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7" name="Picture 526">
                            <a:extLst>
                              <a:ext uri="{FF2B5EF4-FFF2-40B4-BE49-F238E27FC236}">
                                <a16:creationId xmlns:a16="http://schemas.microsoft.com/office/drawing/2014/main" id="{5ADF9D09-ABB6-492B-ABEA-17F42A5122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146" cy="199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49DC3D1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EF8228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0524840" w14:textId="77777777" w:rsidR="00265EA4" w:rsidRPr="000D734D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>1809.64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FAA8E9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D2D6B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21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273D23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05554A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C6197C7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6DFC6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7895DE" w14:textId="77777777" w:rsidR="00265EA4" w:rsidRPr="00985D51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269F9">
              <w:rPr>
                <w:rFonts w:ascii="Arial" w:hAnsi="Arial" w:cs="Arial"/>
              </w:rPr>
              <w:t>1825.6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61A4421" w14:textId="77777777" w:rsidR="00265EA4" w:rsidRPr="00985D51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825.63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B4A81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5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5A0543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2CC8D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583B5DC" wp14:editId="28E46A3A">
                  <wp:extent cx="461030" cy="249997"/>
                  <wp:effectExtent l="0" t="0" r="0" b="0"/>
                  <wp:docPr id="102" name="Picture 2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C8D733-2364-49F1-A62E-D59F83B2E88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Picture 293">
                            <a:extLst>
                              <a:ext uri="{FF2B5EF4-FFF2-40B4-BE49-F238E27FC236}">
                                <a16:creationId xmlns:a16="http://schemas.microsoft.com/office/drawing/2014/main" id="{2BC8D733-2364-49F1-A62E-D59F83B2E88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035" cy="257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6B719EF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087BA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B7D28CF" w14:textId="77777777" w:rsidR="00265EA4" w:rsidRPr="00985D51" w:rsidRDefault="00265EA4" w:rsidP="009B1E1A">
            <w:pPr>
              <w:jc w:val="center"/>
              <w:rPr>
                <w:rFonts w:ascii="Arial" w:hAnsi="Arial" w:cs="Arial"/>
              </w:rPr>
            </w:pPr>
            <w:r w:rsidRPr="006524F1">
              <w:rPr>
                <w:rFonts w:ascii="Arial" w:hAnsi="Arial" w:cs="Arial"/>
              </w:rPr>
              <w:t>1825.63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B93774D" w14:textId="77777777" w:rsidR="00265EA4" w:rsidRPr="00985D51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54803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BC897F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97C0AC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28E630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6AE0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42A162D" w14:textId="77777777" w:rsidR="00265EA4" w:rsidRPr="00006BCE" w:rsidRDefault="00265EA4" w:rsidP="009B1E1A">
            <w:pPr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DA179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37.54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6CA122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26240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 xml:space="preserve">Hex4dHex1HexNAc3NeuAc1 + </w:t>
            </w:r>
            <w:r>
              <w:rPr>
                <w:rFonts w:ascii="Arial" w:hAnsi="Arial" w:cs="Arial"/>
              </w:rPr>
              <w:t>2</w:t>
            </w:r>
            <w:r w:rsidRPr="00985D51">
              <w:rPr>
                <w:rFonts w:ascii="Arial" w:hAnsi="Arial" w:cs="Arial"/>
              </w:rPr>
              <w:t xml:space="preserve">Na2 + </w:t>
            </w:r>
            <w:r>
              <w:rPr>
                <w:rFonts w:ascii="Arial" w:hAnsi="Arial" w:cs="Arial"/>
              </w:rPr>
              <w:t>1</w:t>
            </w:r>
            <w:r w:rsidRPr="00985D51">
              <w:rPr>
                <w:rFonts w:ascii="Arial" w:hAnsi="Arial" w:cs="Arial"/>
              </w:rPr>
              <w:t>SO3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F3FED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54EED">
              <w:rPr>
                <w:noProof/>
              </w:rPr>
              <w:drawing>
                <wp:inline distT="0" distB="0" distL="0" distR="0" wp14:anchorId="5DCBFA7A" wp14:editId="7554F821">
                  <wp:extent cx="690585" cy="197510"/>
                  <wp:effectExtent l="0" t="0" r="0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017" cy="199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B33A3C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B7A31E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9D93866" w14:textId="77777777" w:rsidR="00265EA4" w:rsidRPr="00006BCE" w:rsidRDefault="00265EA4" w:rsidP="009B1E1A">
            <w:pPr>
              <w:jc w:val="center"/>
              <w:rPr>
                <w:rFonts w:ascii="Arial" w:hAnsi="Arial" w:cs="Arial"/>
                <w:highlight w:val="yellow"/>
              </w:rPr>
            </w:pPr>
            <w:r w:rsidRPr="008269F9">
              <w:rPr>
                <w:rFonts w:ascii="Arial" w:hAnsi="Arial" w:cs="Arial"/>
              </w:rPr>
              <w:t>1837</w:t>
            </w:r>
            <w:r>
              <w:rPr>
                <w:rFonts w:ascii="Arial" w:hAnsi="Arial" w:cs="Arial"/>
              </w:rPr>
              <w:t>.571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D554D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9042F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.33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56645B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F8D4F9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3BD69D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1F0B8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09BB52" w14:textId="77777777" w:rsidR="00265EA4" w:rsidRPr="00006BCE" w:rsidRDefault="00265EA4" w:rsidP="009B1E1A">
            <w:pPr>
              <w:jc w:val="center"/>
              <w:rPr>
                <w:rFonts w:ascii="Arial" w:hAnsi="Arial" w:cs="Arial"/>
                <w:highlight w:val="yellow"/>
              </w:rPr>
            </w:pPr>
            <w:r w:rsidRPr="008269F9">
              <w:rPr>
                <w:rFonts w:ascii="Arial" w:hAnsi="Arial" w:cs="Arial"/>
              </w:rPr>
              <w:t>1850.66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963EF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850.66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ED188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7D3DF5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1HexNAc5 + 1Na</w:t>
            </w:r>
          </w:p>
        </w:tc>
        <w:tc>
          <w:tcPr>
            <w:tcW w:w="1695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562C120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BF4DD0">
              <w:rPr>
                <w:rFonts w:ascii="Arial" w:hAnsi="Arial" w:cs="Arial"/>
                <w:noProof/>
              </w:rPr>
              <w:drawing>
                <wp:inline distT="0" distB="0" distL="0" distR="0" wp14:anchorId="57BFF3B6" wp14:editId="79F57258">
                  <wp:extent cx="537295" cy="239767"/>
                  <wp:effectExtent l="0" t="0" r="0" b="8255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451" cy="244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F9ADD2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49162B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88621EA" w14:textId="77777777" w:rsidR="00265EA4" w:rsidRPr="00006BCE" w:rsidRDefault="00265EA4" w:rsidP="009B1E1A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850.66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CFD06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B7A89F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4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70C538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EE1B5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572E6B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21E14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CC33AA" w14:textId="77777777" w:rsidR="00265EA4" w:rsidRPr="00006BCE" w:rsidRDefault="00265EA4" w:rsidP="009B1E1A">
            <w:pPr>
              <w:jc w:val="center"/>
              <w:rPr>
                <w:rFonts w:ascii="Arial" w:hAnsi="Arial" w:cs="Arial"/>
                <w:highlight w:val="yellow"/>
              </w:rPr>
            </w:pPr>
            <w:r w:rsidRPr="008269F9">
              <w:rPr>
                <w:rFonts w:ascii="Arial" w:hAnsi="Arial" w:cs="Arial"/>
              </w:rPr>
              <w:t>1866.6</w:t>
            </w:r>
            <w:r>
              <w:rPr>
                <w:rFonts w:ascii="Arial" w:hAnsi="Arial" w:cs="Arial"/>
              </w:rPr>
              <w:t>5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E6D68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866.66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C1B83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18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9C5CDE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4791DA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8308304" wp14:editId="581F23C4">
                  <wp:extent cx="460699" cy="250441"/>
                  <wp:effectExtent l="0" t="0" r="0" b="0"/>
                  <wp:docPr id="105" name="Picture 3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26074F-620C-4868-88DE-2FE25323A91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Picture 335">
                            <a:extLst>
                              <a:ext uri="{FF2B5EF4-FFF2-40B4-BE49-F238E27FC236}">
                                <a16:creationId xmlns:a16="http://schemas.microsoft.com/office/drawing/2014/main" id="{8826074F-620C-4868-88DE-2FE25323A91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805" cy="25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2ABEF7B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40893B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81728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66.66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B86D91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F43DDB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1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99D877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B623C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8D436A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0F06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080994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8619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889.59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38C5CD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AD2DBF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 xml:space="preserve">Hex5dHex1HexNAc4 + </w:t>
            </w:r>
            <w:r>
              <w:rPr>
                <w:rFonts w:ascii="Arial" w:hAnsi="Arial" w:cs="Arial"/>
              </w:rPr>
              <w:t>1</w:t>
            </w:r>
            <w:r w:rsidRPr="00985D51">
              <w:rPr>
                <w:rFonts w:ascii="Arial" w:hAnsi="Arial" w:cs="Arial"/>
              </w:rPr>
              <w:t xml:space="preserve">Na + </w:t>
            </w:r>
            <w:r>
              <w:rPr>
                <w:rFonts w:ascii="Arial" w:hAnsi="Arial" w:cs="Arial"/>
              </w:rPr>
              <w:t>1</w:t>
            </w:r>
            <w:r w:rsidRPr="00985D51">
              <w:rPr>
                <w:rFonts w:ascii="Arial" w:hAnsi="Arial" w:cs="Arial"/>
              </w:rPr>
              <w:t>SO3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4DFC4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BF4DD0">
              <w:rPr>
                <w:rFonts w:ascii="Arial" w:hAnsi="Arial" w:cs="Arial"/>
                <w:noProof/>
              </w:rPr>
              <w:drawing>
                <wp:inline distT="0" distB="0" distL="0" distR="0" wp14:anchorId="3DAC04F3" wp14:editId="0B46A397">
                  <wp:extent cx="634180" cy="238836"/>
                  <wp:effectExtent l="0" t="0" r="0" b="889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899" cy="241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D1AEC7A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041EFC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994F5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889</w:t>
            </w:r>
            <w:r>
              <w:rPr>
                <w:rFonts w:ascii="Arial" w:hAnsi="Arial" w:cs="Arial"/>
              </w:rPr>
              <w:t>.62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08645A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A29F6B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.41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6EAEAC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D3CB5E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A5A0F99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EEFFC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D8428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891.</w:t>
            </w:r>
            <w:r>
              <w:rPr>
                <w:rFonts w:ascii="Arial" w:hAnsi="Arial" w:cs="Arial"/>
              </w:rPr>
              <w:t>69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E7BF8F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891.69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0B457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4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C73E9D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3dHex1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DF15F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FFE8C02" wp14:editId="534DEC63">
                  <wp:extent cx="351828" cy="288790"/>
                  <wp:effectExtent l="0" t="0" r="0" b="0"/>
                  <wp:docPr id="107" name="Picture 3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53A7A94-202F-4258-8ED9-D1FF59EEAED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Picture 337">
                            <a:extLst>
                              <a:ext uri="{FF2B5EF4-FFF2-40B4-BE49-F238E27FC236}">
                                <a16:creationId xmlns:a16="http://schemas.microsoft.com/office/drawing/2014/main" id="{D53A7A94-202F-4258-8ED9-D1FF59EEAE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301" cy="297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035CCD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15583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9E71F8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2B0A81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E2DBA2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B4C03D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E3B9E5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C7BBD6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0023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5181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905.6</w:t>
            </w:r>
            <w:r>
              <w:rPr>
                <w:rFonts w:ascii="Arial" w:hAnsi="Arial" w:cs="Arial"/>
              </w:rPr>
              <w:t>4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D6B9C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05.63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A1D3D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3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49DDE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9HexN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D333E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F726CA0" wp14:editId="13BE2E17">
                  <wp:extent cx="441022" cy="239744"/>
                  <wp:effectExtent l="0" t="0" r="0" b="8255"/>
                  <wp:docPr id="108" name="Picture 3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AEB04F-3C96-46A4-8C0B-8089D59C2F3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" name="Picture 338">
                            <a:extLst>
                              <a:ext uri="{FF2B5EF4-FFF2-40B4-BE49-F238E27FC236}">
                                <a16:creationId xmlns:a16="http://schemas.microsoft.com/office/drawing/2014/main" id="{76AEB04F-3C96-46A4-8C0B-8089D59C2F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26" cy="242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36B5DB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21CE12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8F6170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05.63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3DEC93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4DA93C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65289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3D312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BF4E10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64A1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B85E2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A5C6E0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11.58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6F6029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6CE6B5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 xml:space="preserve">Hex5dHex1HexNAc4 + </w:t>
            </w:r>
            <w:r>
              <w:rPr>
                <w:rFonts w:ascii="Arial" w:hAnsi="Arial" w:cs="Arial"/>
              </w:rPr>
              <w:t>2</w:t>
            </w:r>
            <w:r w:rsidRPr="00985D51">
              <w:rPr>
                <w:rFonts w:ascii="Arial" w:hAnsi="Arial" w:cs="Arial"/>
              </w:rPr>
              <w:t xml:space="preserve">Na2 + </w:t>
            </w:r>
            <w:r>
              <w:rPr>
                <w:rFonts w:ascii="Arial" w:hAnsi="Arial" w:cs="Arial"/>
              </w:rPr>
              <w:t>1</w:t>
            </w:r>
            <w:r w:rsidRPr="00985D51">
              <w:rPr>
                <w:rFonts w:ascii="Arial" w:hAnsi="Arial" w:cs="Arial"/>
              </w:rPr>
              <w:t>SO3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7F7E40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01FAD47E" wp14:editId="0EB698BA">
                  <wp:extent cx="720801" cy="271458"/>
                  <wp:effectExtent l="0" t="0" r="3175" b="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6804" cy="27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9D78A7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6896C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6CA7E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911</w:t>
            </w:r>
            <w:r>
              <w:rPr>
                <w:rFonts w:ascii="Arial" w:hAnsi="Arial" w:cs="Arial"/>
              </w:rPr>
              <w:t>.57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724CD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DFBB57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2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6D87C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0FD8B5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DAF23B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E77C0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78DE3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970841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19.63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C88CAD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6D9609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985D51">
              <w:rPr>
                <w:rFonts w:ascii="Arial" w:hAnsi="Arial" w:cs="Arial"/>
              </w:rPr>
              <w:t xml:space="preserve">Hex5dHex1HexNAc3NeuAc1 + </w:t>
            </w:r>
            <w:r>
              <w:rPr>
                <w:rFonts w:ascii="Arial" w:hAnsi="Arial" w:cs="Arial"/>
              </w:rPr>
              <w:t>2</w:t>
            </w:r>
            <w:r w:rsidRPr="00985D51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C5B17D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27EF0">
              <w:rPr>
                <w:rFonts w:ascii="Arial" w:hAnsi="Arial" w:cs="Arial"/>
                <w:noProof/>
              </w:rPr>
              <w:drawing>
                <wp:inline distT="0" distB="0" distL="0" distR="0" wp14:anchorId="0E0DDED5" wp14:editId="452A51E4">
                  <wp:extent cx="741741" cy="212141"/>
                  <wp:effectExtent l="0" t="0" r="1270" b="0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276" cy="21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6C31EA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2F9362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D9F9C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6524F1">
              <w:rPr>
                <w:rFonts w:ascii="Arial" w:hAnsi="Arial" w:cs="Arial"/>
              </w:rPr>
              <w:t>1919.65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F388AD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734834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33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49BFA0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D2C45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D0E206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7B35A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C6D4E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954.</w:t>
            </w:r>
            <w:r>
              <w:rPr>
                <w:rFonts w:ascii="Arial" w:hAnsi="Arial" w:cs="Arial"/>
              </w:rPr>
              <w:t>66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E1D4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54.67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9A143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5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D05789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4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5EF013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39480BB" wp14:editId="731B44CC">
                  <wp:extent cx="652562" cy="221933"/>
                  <wp:effectExtent l="0" t="0" r="0" b="6985"/>
                  <wp:docPr id="111" name="Picture 3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925E38-FE2A-47D1-87F9-963846FD20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" name="Picture 341">
                            <a:extLst>
                              <a:ext uri="{FF2B5EF4-FFF2-40B4-BE49-F238E27FC236}">
                                <a16:creationId xmlns:a16="http://schemas.microsoft.com/office/drawing/2014/main" id="{29925E38-FE2A-47D1-87F9-963846FD20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8227" cy="22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4F8CEF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1FCDF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D1F24FC" w14:textId="77777777" w:rsidR="00265EA4" w:rsidRPr="00985D51" w:rsidRDefault="00265EA4" w:rsidP="009B1E1A">
            <w:pPr>
              <w:jc w:val="center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>1954.676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EDA7F5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F53CB0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51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A09BC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88582D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9B0628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28AC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66E6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955.</w:t>
            </w:r>
            <w:r>
              <w:rPr>
                <w:rFonts w:ascii="Arial" w:hAnsi="Arial" w:cs="Arial"/>
              </w:rPr>
              <w:t>69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59C351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55.69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AE69C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21D0C1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2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F66113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782B2F28" wp14:editId="2BBD04D9">
                  <wp:extent cx="594925" cy="191068"/>
                  <wp:effectExtent l="0" t="0" r="0" b="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988" cy="192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A548CB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EC070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7B5D0D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51A38D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A03CE3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F0A4D8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94DD79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3D0F44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A6AEE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91BCA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971.</w:t>
            </w:r>
            <w:r>
              <w:rPr>
                <w:rFonts w:ascii="Arial" w:hAnsi="Arial" w:cs="Arial"/>
              </w:rPr>
              <w:t>686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AFE09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71.69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C47EF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0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346BD6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1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BDC771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0D6FC14B" wp14:editId="1357002A">
                  <wp:extent cx="474042" cy="211540"/>
                  <wp:effectExtent l="0" t="0" r="2540" b="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272" cy="212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CA783B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378F7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886F1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BF88E6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97B382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726990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ECA29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84B49A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7510B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0F4B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1976.</w:t>
            </w:r>
            <w:r>
              <w:rPr>
                <w:rFonts w:ascii="Arial" w:hAnsi="Arial" w:cs="Arial"/>
              </w:rPr>
              <w:t>65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DC7D3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76.66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BD30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3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D9CD5D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4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C583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BADFB4A" wp14:editId="2C8E09EB">
                  <wp:extent cx="481965" cy="163914"/>
                  <wp:effectExtent l="0" t="0" r="0" b="7620"/>
                  <wp:docPr id="114" name="Picture 3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5B24CB-1A8A-4907-8F4F-0112B72F56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 345">
                            <a:extLst>
                              <a:ext uri="{FF2B5EF4-FFF2-40B4-BE49-F238E27FC236}">
                                <a16:creationId xmlns:a16="http://schemas.microsoft.com/office/drawing/2014/main" id="{A75B24CB-1A8A-4907-8F4F-0112B72F56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743" cy="166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E88631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B54C7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E6A2F2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76.66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AA0370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F6CAA9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2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6D8430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190793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37B272E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4E573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74247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  <w:color w:val="000000"/>
              </w:rPr>
              <w:t>1996.72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A769A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1996.72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8E158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9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DB887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2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A0E590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601F5383" wp14:editId="2CD3ABF2">
                  <wp:extent cx="474042" cy="211540"/>
                  <wp:effectExtent l="0" t="0" r="254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665" cy="213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66E03F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69AF94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25A3CB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AD8E29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D7ABDF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8D5784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7513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3AC6015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9AC0F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lastRenderedPageBreak/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E8CFD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012.</w:t>
            </w:r>
            <w:r>
              <w:rPr>
                <w:rFonts w:ascii="Arial" w:hAnsi="Arial" w:cs="Arial"/>
              </w:rPr>
              <w:t>73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A795E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2012.7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3836B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6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09912A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6D85A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4F783735" wp14:editId="51EAD35B">
                  <wp:extent cx="519916" cy="232012"/>
                  <wp:effectExtent l="0" t="0" r="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245" cy="23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84762FF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EEE35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95498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2.715</w:t>
            </w: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331C6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D5A37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9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EDC6D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F28E3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C6F8DB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ADAA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693C6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028.</w:t>
            </w:r>
            <w:r>
              <w:rPr>
                <w:rFonts w:ascii="Arial" w:hAnsi="Arial" w:cs="Arial"/>
              </w:rPr>
              <w:t>70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A3E3AF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2028.71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69EF5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72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110C3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0D973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38BB2180" wp14:editId="7E01045D">
                  <wp:extent cx="489562" cy="266131"/>
                  <wp:effectExtent l="0" t="0" r="6350" b="635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450" cy="268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68A1EAF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E9BC8A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96D39C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8.71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4D9CD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285F9D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8CF310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F98DE0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6C78DD7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C81A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B1900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053.</w:t>
            </w:r>
            <w:r>
              <w:rPr>
                <w:rFonts w:ascii="Arial" w:hAnsi="Arial" w:cs="Arial"/>
              </w:rPr>
              <w:t>75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4EFA06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AB63C4">
              <w:rPr>
                <w:rFonts w:ascii="Arial" w:hAnsi="Arial" w:cs="Arial"/>
              </w:rPr>
              <w:t>2053.74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E9884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74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1DE51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1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6EB2A6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08114DF6" wp14:editId="1AE898AE">
                  <wp:extent cx="475141" cy="271142"/>
                  <wp:effectExtent l="0" t="0" r="1270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227" cy="276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FCF5DA7" w14:textId="77777777" w:rsidTr="009B1E1A">
        <w:trPr>
          <w:trHeight w:val="269"/>
        </w:trPr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99165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BFB125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9FCAFA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DEAD41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4D6271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6A700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936341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48A8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79337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00.</w:t>
            </w:r>
            <w:r>
              <w:rPr>
                <w:rFonts w:ascii="Arial" w:hAnsi="Arial" w:cs="Arial"/>
              </w:rPr>
              <w:t>75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3B7A7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00.73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9858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7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A8FE76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4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AD37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C470A">
              <w:rPr>
                <w:rFonts w:ascii="Arial" w:hAnsi="Arial" w:cs="Arial"/>
                <w:noProof/>
              </w:rPr>
              <w:drawing>
                <wp:inline distT="0" distB="0" distL="0" distR="0" wp14:anchorId="68361B88" wp14:editId="7ECB25D1">
                  <wp:extent cx="786152" cy="252483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013" cy="253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AE35521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F7917F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39A49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00.740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106B37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91F0B1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6F9096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AEAC06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14C72A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45B18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B92A8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01.</w:t>
            </w:r>
            <w:r>
              <w:rPr>
                <w:rFonts w:ascii="Arial" w:hAnsi="Arial" w:cs="Arial"/>
              </w:rPr>
              <w:t>75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A1D271" w14:textId="77777777" w:rsidR="00265EA4" w:rsidRPr="00F97BBB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01.755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12F884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D4B40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3HexNAc4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0B1C6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42642">
              <w:rPr>
                <w:rFonts w:ascii="Arial" w:hAnsi="Arial" w:cs="Arial"/>
                <w:noProof/>
              </w:rPr>
              <w:drawing>
                <wp:inline distT="0" distB="0" distL="0" distR="0" wp14:anchorId="5276B4F7" wp14:editId="2F095341">
                  <wp:extent cx="441022" cy="251672"/>
                  <wp:effectExtent l="0" t="0" r="0" b="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56" cy="257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FEE82E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D854F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23FE3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7F4F5AF" w14:textId="77777777" w:rsidR="00265EA4" w:rsidRPr="00F97BBB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B81FD42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4DDC02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A2105F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482219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20141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B041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22.</w:t>
            </w:r>
            <w:r>
              <w:rPr>
                <w:rFonts w:ascii="Arial" w:hAnsi="Arial" w:cs="Arial"/>
              </w:rPr>
              <w:t>71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5C40E6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22.72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68D9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9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A6D3FA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4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C2F7AA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CC4304">
              <w:rPr>
                <w:rFonts w:ascii="Arial" w:hAnsi="Arial" w:cs="Arial"/>
                <w:noProof/>
              </w:rPr>
              <w:drawing>
                <wp:inline distT="0" distB="0" distL="0" distR="0" wp14:anchorId="13CBB131" wp14:editId="085970B5">
                  <wp:extent cx="702860" cy="201020"/>
                  <wp:effectExtent l="0" t="0" r="2540" b="889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521" cy="206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C3BB1E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F4FFA3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3F180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22.72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18A7F2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3D63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83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1729D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AABCF4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F4493CE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24FD5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1756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42.</w:t>
            </w:r>
            <w:r>
              <w:rPr>
                <w:rFonts w:ascii="Arial" w:hAnsi="Arial" w:cs="Arial"/>
              </w:rPr>
              <w:t>76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95E8EA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42.78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932C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7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1E2AA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3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57E6F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42642">
              <w:rPr>
                <w:rFonts w:ascii="Arial" w:hAnsi="Arial" w:cs="Arial"/>
                <w:noProof/>
              </w:rPr>
              <w:drawing>
                <wp:inline distT="0" distB="0" distL="0" distR="0" wp14:anchorId="6A45834D" wp14:editId="07CB1FFB">
                  <wp:extent cx="550204" cy="313977"/>
                  <wp:effectExtent l="0" t="0" r="254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557" cy="316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F070CFE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4E72C4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399EBD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FA82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F620D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FBD6C2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0EA13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0B63F8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8A64D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44B23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19479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57.75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80D1F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A7274D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5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3FA345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6968F17" wp14:editId="28FC33F5">
                  <wp:extent cx="506070" cy="238835"/>
                  <wp:effectExtent l="0" t="0" r="8890" b="8890"/>
                  <wp:docPr id="123" name="Picture 3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EAD379A-8B13-47BF-9C09-EB5C1BA4CAB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" name="Picture 367">
                            <a:extLst>
                              <a:ext uri="{FF2B5EF4-FFF2-40B4-BE49-F238E27FC236}">
                                <a16:creationId xmlns:a16="http://schemas.microsoft.com/office/drawing/2014/main" id="{9EAD379A-8B13-47BF-9C09-EB5C1BA4CAB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932" cy="242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A67655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AAFDCB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B1F9B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57</w:t>
            </w:r>
            <w:r>
              <w:rPr>
                <w:rFonts w:ascii="Arial" w:hAnsi="Arial" w:cs="Arial"/>
              </w:rPr>
              <w:t>.77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1C5E10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F55E9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6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DE8394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E98A3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02162C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A6EDB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FAF657" w14:textId="77777777" w:rsidR="00265EA4" w:rsidRPr="008269F9" w:rsidRDefault="00265EA4" w:rsidP="009B1E1A">
            <w:pPr>
              <w:jc w:val="center"/>
              <w:rPr>
                <w:rFonts w:ascii="Arial" w:hAnsi="Arial" w:cs="Arial"/>
                <w:color w:val="000000"/>
              </w:rPr>
            </w:pPr>
            <w:r w:rsidRPr="008269F9">
              <w:rPr>
                <w:rFonts w:ascii="Arial" w:hAnsi="Arial" w:cs="Arial"/>
              </w:rPr>
              <w:t xml:space="preserve">2158.786 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C929C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58.77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559CE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3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67098E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2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A72A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42642">
              <w:rPr>
                <w:rFonts w:ascii="Arial" w:hAnsi="Arial" w:cs="Arial"/>
                <w:noProof/>
              </w:rPr>
              <w:drawing>
                <wp:inline distT="0" distB="0" distL="0" distR="0" wp14:anchorId="6E62063B" wp14:editId="41960988">
                  <wp:extent cx="618443" cy="275979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775" cy="278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F76ED7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BD7F6A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71EA75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58.78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E063DF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8447F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7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DCA4FD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649A0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7D1191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080DB0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5F6B7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63.</w:t>
            </w:r>
            <w:r>
              <w:rPr>
                <w:rFonts w:ascii="Arial" w:hAnsi="Arial" w:cs="Arial"/>
              </w:rPr>
              <w:t>75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AB935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63.74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640774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38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22BBBC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4dHex1HexNAc5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2CE84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42642">
              <w:rPr>
                <w:rFonts w:ascii="Arial" w:hAnsi="Arial" w:cs="Arial"/>
                <w:noProof/>
              </w:rPr>
              <w:drawing>
                <wp:inline distT="0" distB="0" distL="0" distR="0" wp14:anchorId="33F8893D" wp14:editId="60B5B30A">
                  <wp:extent cx="488789" cy="193995"/>
                  <wp:effectExtent l="0" t="0" r="6985" b="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20" cy="197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5DDB67B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BBC0A9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EEA26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63.74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8D97D6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AAC711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47A902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F95F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F71DBD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5AE798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17A13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174.</w:t>
            </w:r>
            <w:r>
              <w:rPr>
                <w:rFonts w:ascii="Arial" w:hAnsi="Arial" w:cs="Arial"/>
              </w:rPr>
              <w:t>77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34B0A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174.77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0D77FB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4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4BA74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1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F5D75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7B04E3">
              <w:rPr>
                <w:rFonts w:ascii="Arial" w:hAnsi="Arial" w:cs="Arial"/>
                <w:noProof/>
              </w:rPr>
              <w:drawing>
                <wp:inline distT="0" distB="0" distL="0" distR="0" wp14:anchorId="35A26438" wp14:editId="31EB8D2A">
                  <wp:extent cx="577500" cy="257708"/>
                  <wp:effectExtent l="0" t="0" r="0" b="9525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61" cy="261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48CFF0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E0B71E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81D06C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74.77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9AD18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A65B0F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43BE8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3F18BC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D2FE1A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0209B4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DF2475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215.</w:t>
            </w:r>
            <w:r>
              <w:rPr>
                <w:rFonts w:ascii="Arial" w:hAnsi="Arial" w:cs="Arial"/>
              </w:rPr>
              <w:t>78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2A8A0A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215.79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A295AF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F93F6F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A76733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C975E0">
              <w:rPr>
                <w:rFonts w:ascii="Arial" w:hAnsi="Arial" w:cs="Arial"/>
                <w:noProof/>
              </w:rPr>
              <w:drawing>
                <wp:inline distT="0" distB="0" distL="0" distR="0" wp14:anchorId="34934F69" wp14:editId="125A501B">
                  <wp:extent cx="543380" cy="310083"/>
                  <wp:effectExtent l="0" t="0" r="9525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945" cy="314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9F29E4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EF714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CD93C1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4E3C20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0988E3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793D85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DDFB3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F534DC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BAE1F0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1E8E2E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231.</w:t>
            </w:r>
            <w:r>
              <w:rPr>
                <w:rFonts w:ascii="Arial" w:hAnsi="Arial" w:cs="Arial"/>
              </w:rPr>
              <w:t>79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E547FF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231.79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ABE29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C52CBB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F5DDF7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DBFD0EF" wp14:editId="32BF3259">
                  <wp:extent cx="451173" cy="313899"/>
                  <wp:effectExtent l="0" t="0" r="6350" b="0"/>
                  <wp:docPr id="451" name="Picture 3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6B6F98-54B5-49A0-BEB9-3BBA08E3F3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Picture 375">
                            <a:extLst>
                              <a:ext uri="{FF2B5EF4-FFF2-40B4-BE49-F238E27FC236}">
                                <a16:creationId xmlns:a16="http://schemas.microsoft.com/office/drawing/2014/main" id="{416B6F98-54B5-49A0-BEB9-3BBA08E3F3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53" cy="316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865002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9DB618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03A0F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E7B151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2E3D84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9EC46D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865E73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80CE385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C3AE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F124E1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C4A97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245.77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4997CB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526C1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4Neu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809B90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BFB4BC8" wp14:editId="2297347D">
                  <wp:extent cx="762455" cy="259307"/>
                  <wp:effectExtent l="0" t="0" r="0" b="7620"/>
                  <wp:docPr id="453" name="Picture 3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3460BE-585A-442B-8998-5B4810B2D6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" name="Picture 376">
                            <a:extLst>
                              <a:ext uri="{FF2B5EF4-FFF2-40B4-BE49-F238E27FC236}">
                                <a16:creationId xmlns:a16="http://schemas.microsoft.com/office/drawing/2014/main" id="{633460BE-585A-442B-8998-5B4810B2D6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6846" cy="26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1F57DD5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18116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5638C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245</w:t>
            </w:r>
            <w:r>
              <w:rPr>
                <w:rFonts w:ascii="Arial" w:hAnsi="Arial" w:cs="Arial"/>
              </w:rPr>
              <w:t>.77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6CD221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6A22A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63D683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CD3BC8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0C6D2C9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E943F2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  <w:highlight w:val="yellow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E08697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267.766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98031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267.76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BB074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812458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HexNAc4NeuAc2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01D14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DC56A91" wp14:editId="3995F745">
                  <wp:extent cx="642068" cy="218364"/>
                  <wp:effectExtent l="0" t="0" r="5715" b="0"/>
                  <wp:docPr id="454" name="Picture 3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11646C-D1F1-4224-9396-C70F6D0F7EB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1" name="Picture 380">
                            <a:extLst>
                              <a:ext uri="{FF2B5EF4-FFF2-40B4-BE49-F238E27FC236}">
                                <a16:creationId xmlns:a16="http://schemas.microsoft.com/office/drawing/2014/main" id="{5911646C-D1F1-4224-9396-C70F6D0F7E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415" cy="22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73BD5D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69126C4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  <w:highlight w:val="yellow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988D418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2267</w:t>
            </w:r>
            <w:r>
              <w:rPr>
                <w:rFonts w:ascii="Arial" w:hAnsi="Arial" w:cs="Arial"/>
              </w:rPr>
              <w:t>.75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13D5A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9C9EDD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4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2B6ECF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EAC68C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05CC78C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863F4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236D29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68.76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C3A13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68.78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1729C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7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2AA332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2HexNAc4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679F94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C975E0">
              <w:rPr>
                <w:rFonts w:ascii="Arial" w:hAnsi="Arial" w:cs="Arial"/>
                <w:noProof/>
              </w:rPr>
              <w:drawing>
                <wp:inline distT="0" distB="0" distL="0" distR="0" wp14:anchorId="493BED8E" wp14:editId="1B15321C">
                  <wp:extent cx="644204" cy="184245"/>
                  <wp:effectExtent l="0" t="0" r="3810" b="6350"/>
                  <wp:docPr id="455" name="Picture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1284" cy="186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CF3E80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602CE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EA6D0F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AA642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3D1D5C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40345C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C98CCC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AA1B93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18F4D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759A9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9.72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6B8A5C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289.73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BD17C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0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5467F5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</w:rPr>
              <w:t>Hex5HexNAc4NeuAc2 + 3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8F259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73027A1" wp14:editId="2D6CFB98">
                  <wp:extent cx="626613" cy="213108"/>
                  <wp:effectExtent l="0" t="0" r="2540" b="0"/>
                  <wp:docPr id="456" name="Picture 3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581E08A-A332-4AB3-97A8-F4A53BD352F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Picture 385">
                            <a:extLst>
                              <a:ext uri="{FF2B5EF4-FFF2-40B4-BE49-F238E27FC236}">
                                <a16:creationId xmlns:a16="http://schemas.microsoft.com/office/drawing/2014/main" id="{E581E08A-A332-4AB3-97A8-F4A53BD352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924" cy="216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B103B3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94A749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8671B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289</w:t>
            </w:r>
            <w:r>
              <w:rPr>
                <w:rFonts w:ascii="Arial" w:hAnsi="Arial" w:cs="Arial"/>
              </w:rPr>
              <w:t>.74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68B274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36FA29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0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CBD711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A8715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26AF7B7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8BBAFE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358EAD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03.8</w:t>
            </w:r>
            <w:r>
              <w:rPr>
                <w:rFonts w:ascii="Arial" w:hAnsi="Arial" w:cs="Arial"/>
              </w:rPr>
              <w:t>2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537235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03.81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F53682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9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DD00FD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5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FD6D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17336">
              <w:rPr>
                <w:rFonts w:ascii="Arial" w:hAnsi="Arial" w:cs="Arial"/>
                <w:noProof/>
              </w:rPr>
              <w:drawing>
                <wp:inline distT="0" distB="0" distL="0" distR="0" wp14:anchorId="48FCC139" wp14:editId="238D7ABB">
                  <wp:extent cx="652562" cy="258995"/>
                  <wp:effectExtent l="0" t="0" r="0" b="8255"/>
                  <wp:docPr id="457" name="Picture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820" cy="265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F41B2A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AE0CE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3304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03.82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C3D3D6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468C1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4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D710A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2A7826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96DC5E7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66FB4B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673C61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04.</w:t>
            </w:r>
            <w:r>
              <w:rPr>
                <w:rFonts w:ascii="Arial" w:hAnsi="Arial" w:cs="Arial"/>
              </w:rPr>
              <w:t>83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283276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04.83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C8AE2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2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718559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3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97CBA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17336">
              <w:rPr>
                <w:rFonts w:ascii="Arial" w:hAnsi="Arial" w:cs="Arial"/>
                <w:noProof/>
              </w:rPr>
              <w:drawing>
                <wp:inline distT="0" distB="0" distL="0" distR="0" wp14:anchorId="05AA154E" wp14:editId="68FFFBBE">
                  <wp:extent cx="526149" cy="300250"/>
                  <wp:effectExtent l="0" t="0" r="7620" b="5080"/>
                  <wp:docPr id="458" name="Picture 4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762" cy="302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8E906AE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34DF3C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08DF05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04AD5F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1FEFE5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E70C78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7A3FB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B9B347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EB226B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384FF3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19.</w:t>
            </w:r>
            <w:r>
              <w:rPr>
                <w:rFonts w:ascii="Arial" w:hAnsi="Arial" w:cs="Arial"/>
              </w:rPr>
              <w:t>80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3FEA0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19.80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F01CA7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2C1DCE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5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243518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17336">
              <w:rPr>
                <w:rFonts w:ascii="Arial" w:hAnsi="Arial" w:cs="Arial"/>
                <w:noProof/>
              </w:rPr>
              <w:drawing>
                <wp:inline distT="0" distB="0" distL="0" distR="0" wp14:anchorId="3F69A0E2" wp14:editId="524DD76A">
                  <wp:extent cx="577500" cy="272546"/>
                  <wp:effectExtent l="0" t="0" r="0" b="0"/>
                  <wp:docPr id="459" name="Picture 4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94" cy="276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3EC104A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39325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94E185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19.80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408936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80CA3E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3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7F9811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9D9CF2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F36C3C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2399E8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78485D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20.</w:t>
            </w:r>
            <w:r>
              <w:rPr>
                <w:rFonts w:ascii="Arial" w:hAnsi="Arial" w:cs="Arial"/>
              </w:rPr>
              <w:t>82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20FD4F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20.82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46AAA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B25747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2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6F20F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17336">
              <w:rPr>
                <w:rFonts w:ascii="Arial" w:hAnsi="Arial" w:cs="Arial"/>
                <w:noProof/>
              </w:rPr>
              <w:drawing>
                <wp:inline distT="0" distB="0" distL="0" distR="0" wp14:anchorId="0F4DEB22" wp14:editId="3B4220DD">
                  <wp:extent cx="642251" cy="286603"/>
                  <wp:effectExtent l="0" t="0" r="5715" b="0"/>
                  <wp:docPr id="461" name="Picture 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568" cy="288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7C7D10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00788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41D0D2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20.82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98EE59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A0AA9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621C09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7E56E5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7A9FBB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7AA10C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25318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25.</w:t>
            </w:r>
            <w:r>
              <w:rPr>
                <w:rFonts w:ascii="Arial" w:hAnsi="Arial" w:cs="Arial"/>
              </w:rPr>
              <w:t>816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8D1A8C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25.80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E444DE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2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D6E7E6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5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2F4E2B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17336">
              <w:rPr>
                <w:rFonts w:ascii="Arial" w:hAnsi="Arial" w:cs="Arial"/>
                <w:noProof/>
              </w:rPr>
              <w:drawing>
                <wp:inline distT="0" distB="0" distL="0" distR="0" wp14:anchorId="72F389E3" wp14:editId="03FDADDF">
                  <wp:extent cx="618963" cy="245660"/>
                  <wp:effectExtent l="0" t="0" r="0" b="2540"/>
                  <wp:docPr id="462" name="Picture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455" cy="247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267368F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F29892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77F341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25.801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5FE6CE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CA4171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1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E16599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A7700D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49BCBB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CA4BD40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lastRenderedPageBreak/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6FD2E05" w14:textId="77777777" w:rsidR="00265EA4" w:rsidRPr="000935DF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2341.</w:t>
            </w:r>
            <w:r>
              <w:rPr>
                <w:rFonts w:ascii="Arial" w:hAnsi="Arial" w:cs="Arial"/>
              </w:rPr>
              <w:t>80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DB6AA2" w14:textId="77777777" w:rsidR="00265EA4" w:rsidRPr="000935DF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F97BBB">
              <w:rPr>
                <w:rFonts w:ascii="Arial" w:hAnsi="Arial" w:cs="Arial"/>
              </w:rPr>
              <w:t>2341.79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1968326" w14:textId="77777777" w:rsidR="00265EA4" w:rsidRPr="000935DF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8.1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32086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5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879D2E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60406C6" wp14:editId="5384ADB3">
                  <wp:extent cx="529732" cy="250002"/>
                  <wp:effectExtent l="0" t="0" r="3810" b="0"/>
                  <wp:docPr id="463" name="Picture 3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EB60D4-AE1F-41F2-9675-8651BD9DDDD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8" name="Picture 397">
                            <a:extLst>
                              <a:ext uri="{FF2B5EF4-FFF2-40B4-BE49-F238E27FC236}">
                                <a16:creationId xmlns:a16="http://schemas.microsoft.com/office/drawing/2014/main" id="{5BEB60D4-AE1F-41F2-9675-8651BD9DDD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465" cy="252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F21805E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E229DA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6C8742" w14:textId="77777777" w:rsidR="00265EA4" w:rsidRPr="000935DF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341.79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8DBA94" w14:textId="77777777" w:rsidR="00265EA4" w:rsidRPr="000935DF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3BA42C" w14:textId="77777777" w:rsidR="00265EA4" w:rsidRPr="000935DF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3.4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15EEB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74E92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2D9DA3D" w14:textId="77777777" w:rsidTr="009B1E1A">
        <w:tc>
          <w:tcPr>
            <w:tcW w:w="91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34672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090AB1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61.</w:t>
            </w:r>
            <w:r>
              <w:rPr>
                <w:rFonts w:ascii="Arial" w:hAnsi="Arial" w:cs="Arial"/>
              </w:rPr>
              <w:t>849</w:t>
            </w:r>
          </w:p>
        </w:tc>
        <w:tc>
          <w:tcPr>
            <w:tcW w:w="132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9006E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61.855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09EA0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96</w:t>
            </w:r>
          </w:p>
        </w:tc>
        <w:tc>
          <w:tcPr>
            <w:tcW w:w="297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06DB68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2HexNAc6 + 1Na</w:t>
            </w:r>
          </w:p>
        </w:tc>
        <w:tc>
          <w:tcPr>
            <w:tcW w:w="169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BFF79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240888B7" wp14:editId="7671A267">
                  <wp:extent cx="495613" cy="282824"/>
                  <wp:effectExtent l="0" t="0" r="0" b="3175"/>
                  <wp:docPr id="464" name="Picture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085" cy="286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8D9588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A965D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58473A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61.823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54F2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6EFCFF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9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909F1C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D8D17D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FE6713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525BAFC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3833947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2377.</w:t>
            </w:r>
            <w:r>
              <w:rPr>
                <w:rFonts w:ascii="Arial" w:hAnsi="Arial" w:cs="Arial"/>
              </w:rPr>
              <w:t>84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39299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77.850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7FC722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9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AB4DB5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1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750C01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00704607" wp14:editId="6E3B30B7">
                  <wp:extent cx="468317" cy="267248"/>
                  <wp:effectExtent l="0" t="0" r="8255" b="0"/>
                  <wp:docPr id="465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180" cy="270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D66719D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6917D81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6889EBE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377.85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23ED9E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03A6EE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BE454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73894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A86F30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E2161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1A9914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393.</w:t>
            </w:r>
            <w:r>
              <w:rPr>
                <w:rFonts w:ascii="Arial" w:hAnsi="Arial" w:cs="Arial"/>
              </w:rPr>
              <w:t>83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365BA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393.84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D67FFB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3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CA358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D741C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FC8C2D5" wp14:editId="03E74F68">
                  <wp:extent cx="441022" cy="306837"/>
                  <wp:effectExtent l="0" t="0" r="0" b="0"/>
                  <wp:docPr id="466" name="Picture 4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C5B9EF-CA77-4DAC-82ED-1A8F7686AE8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Picture 403">
                            <a:extLst>
                              <a:ext uri="{FF2B5EF4-FFF2-40B4-BE49-F238E27FC236}">
                                <a16:creationId xmlns:a16="http://schemas.microsoft.com/office/drawing/2014/main" id="{93C5B9EF-CA77-4DAC-82ED-1A8F7686AE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163" cy="311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89CC18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627789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3491EA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93.84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29CD8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9BF6EB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6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00844A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83F1F3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19765F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B8C49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B59997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13.79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6112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413.81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1CAD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4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12C86D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1HexNAc4NeuAc2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3DCAB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5BDDFD28" wp14:editId="6E45C018">
                  <wp:extent cx="693506" cy="198346"/>
                  <wp:effectExtent l="0" t="0" r="0" b="0"/>
                  <wp:docPr id="467" name="Picture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970" cy="199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037EE81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82F7C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0BA288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413</w:t>
            </w:r>
            <w:r>
              <w:rPr>
                <w:rFonts w:ascii="Arial" w:hAnsi="Arial" w:cs="Arial"/>
              </w:rPr>
              <w:t>.81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0B1866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7E029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4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E357D2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50DDF2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A8DCA8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C5C24D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BBCC21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435.789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92E4C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435.80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5EA6F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4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3920E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</w:rPr>
              <w:t>Hex5dHex1HexNAc4NeuAc2 + 3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EAF6A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04E74D63" wp14:editId="38907B66">
                  <wp:extent cx="787359" cy="225188"/>
                  <wp:effectExtent l="0" t="0" r="0" b="3810"/>
                  <wp:docPr id="468" name="Picture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608" cy="226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5D62ED5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C9FDD4E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BF9FCFD" w14:textId="77777777" w:rsidR="00265EA4" w:rsidRPr="00B65983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2435</w:t>
            </w:r>
            <w:r>
              <w:rPr>
                <w:rFonts w:ascii="Arial" w:hAnsi="Arial" w:cs="Arial"/>
              </w:rPr>
              <w:t>.79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06B2EE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AF4431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64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7BDBE8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42918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155F92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4CF50B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0590E5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465.</w:t>
            </w:r>
            <w:r>
              <w:rPr>
                <w:rFonts w:ascii="Arial" w:hAnsi="Arial" w:cs="Arial"/>
              </w:rPr>
              <w:t>87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881B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465.86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7A0C0B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0E6D3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1HexNAc5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D7FF7E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19DAC6E2" wp14:editId="790C82DF">
                  <wp:extent cx="693506" cy="275245"/>
                  <wp:effectExtent l="0" t="0" r="0" b="0"/>
                  <wp:docPr id="469" name="Picture 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851" cy="277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522976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A43919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D358B4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65.870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2CDD7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638DA5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2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E1C6FB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3F626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9600B9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B16760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7BB965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466.</w:t>
            </w:r>
            <w:r>
              <w:rPr>
                <w:rFonts w:ascii="Arial" w:hAnsi="Arial" w:cs="Arial"/>
              </w:rPr>
              <w:t>86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2830AE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466.88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846197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0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44B79A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3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E8758A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70059CBF" wp14:editId="225B2F6B">
                  <wp:extent cx="473470" cy="329413"/>
                  <wp:effectExtent l="0" t="0" r="3175" b="0"/>
                  <wp:docPr id="448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805" cy="33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B85ED9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4A9069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36F39F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D102B9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06474B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8DDF01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51506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D83335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BF8647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333F6D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487.</w:t>
            </w:r>
            <w:r>
              <w:rPr>
                <w:rFonts w:ascii="Arial" w:hAnsi="Arial" w:cs="Arial"/>
              </w:rPr>
              <w:t>86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9056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487.85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B53CE5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91F7E8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1HexNAc5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846C1B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1F36E23B" wp14:editId="1791BA6B">
                  <wp:extent cx="591147" cy="234620"/>
                  <wp:effectExtent l="0" t="0" r="0" b="0"/>
                  <wp:docPr id="449" name="Picture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834" cy="235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5E49B2F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D54AB7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44252B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87.85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F6CEF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1FAAD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1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6EA0E1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2B583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038326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224C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DA5F8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07.90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89013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07.91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A4C55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54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6F90C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5dHex3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C1301C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4CA94B33" wp14:editId="15B6C370">
                  <wp:extent cx="365912" cy="300102"/>
                  <wp:effectExtent l="0" t="0" r="0" b="5080"/>
                  <wp:docPr id="450" name="Picture 4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861" cy="306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B179BD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6F307C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47DBC5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6AE98F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32FFDC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32762E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90B21A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DA0575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C1CD6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F2143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23.91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FEE23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23.90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3A310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6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779E7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2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5078C5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1F746659" wp14:editId="4F8722D2">
                  <wp:extent cx="488789" cy="340070"/>
                  <wp:effectExtent l="0" t="0" r="6985" b="3175"/>
                  <wp:docPr id="452" name="Picture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571" cy="343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CA385C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B42E3F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02F77D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814F3B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6D62B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53FD1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21AAD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92C7D3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850A37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89C33E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539.</w:t>
            </w:r>
            <w:r>
              <w:rPr>
                <w:rFonts w:ascii="Arial" w:hAnsi="Arial" w:cs="Arial"/>
              </w:rPr>
              <w:t>89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80ABF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F97BBB">
              <w:rPr>
                <w:rFonts w:ascii="Arial" w:hAnsi="Arial" w:cs="Arial"/>
              </w:rPr>
              <w:t>2539.90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252FF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4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513206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1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9CF1A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27EF0">
              <w:rPr>
                <w:rFonts w:ascii="Arial" w:hAnsi="Arial" w:cs="Arial"/>
                <w:noProof/>
              </w:rPr>
              <w:drawing>
                <wp:inline distT="0" distB="0" distL="0" distR="0" wp14:anchorId="0E4FBEDD" wp14:editId="2459DF55">
                  <wp:extent cx="550204" cy="313977"/>
                  <wp:effectExtent l="0" t="0" r="2540" b="0"/>
                  <wp:docPr id="460" name="Picture 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946" cy="318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CAFB04E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ACBFE9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EF2EAB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39.900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823D5C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CD4F4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C67D0D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C3340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4E61A6C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0B904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5AADC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6C778B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50.790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D6E063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0F1B67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65983">
              <w:rPr>
                <w:rFonts w:ascii="Arial" w:hAnsi="Arial" w:cs="Arial"/>
              </w:rPr>
              <w:t xml:space="preserve">Hex5HexNAc5NeuAc2 + </w:t>
            </w:r>
            <w:r>
              <w:rPr>
                <w:rFonts w:ascii="Arial" w:hAnsi="Arial" w:cs="Arial"/>
              </w:rPr>
              <w:t>2</w:t>
            </w:r>
            <w:r w:rsidRPr="00B65983">
              <w:rPr>
                <w:rFonts w:ascii="Arial" w:hAnsi="Arial" w:cs="Arial"/>
              </w:rPr>
              <w:t xml:space="preserve">Na + </w:t>
            </w:r>
            <w:r>
              <w:rPr>
                <w:rFonts w:ascii="Arial" w:hAnsi="Arial" w:cs="Arial"/>
              </w:rPr>
              <w:t>1</w:t>
            </w:r>
            <w:r w:rsidRPr="00B65983">
              <w:rPr>
                <w:rFonts w:ascii="Arial" w:hAnsi="Arial" w:cs="Arial"/>
              </w:rPr>
              <w:t>SO3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F0B89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6D97874" wp14:editId="7FEEB2EF">
                  <wp:extent cx="502437" cy="257843"/>
                  <wp:effectExtent l="0" t="0" r="0" b="8890"/>
                  <wp:docPr id="496" name="Picture 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BA3172-53BC-4BB2-BD60-2FA3582E1C2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59">
                            <a:extLst>
                              <a:ext uri="{FF2B5EF4-FFF2-40B4-BE49-F238E27FC236}">
                                <a16:creationId xmlns:a16="http://schemas.microsoft.com/office/drawing/2014/main" id="{8DBA3172-53BC-4BB2-BD60-2FA3582E1C2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90" cy="26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4C3DDA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A90897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5F640D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550</w:t>
            </w:r>
            <w:r>
              <w:rPr>
                <w:rFonts w:ascii="Arial" w:hAnsi="Arial" w:cs="Arial"/>
              </w:rPr>
              <w:t>.71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2180A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7520BC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.7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9B454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CBCDE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1E3D56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1B94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21CF9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94A9A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72.77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E3E669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AF22AF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65983">
              <w:rPr>
                <w:rFonts w:ascii="Arial" w:hAnsi="Arial" w:cs="Arial"/>
              </w:rPr>
              <w:t xml:space="preserve">Hex5HexNAc5NeuAc2 + </w:t>
            </w:r>
            <w:r>
              <w:rPr>
                <w:rFonts w:ascii="Arial" w:hAnsi="Arial" w:cs="Arial"/>
              </w:rPr>
              <w:t>3</w:t>
            </w:r>
            <w:r w:rsidRPr="00B65983">
              <w:rPr>
                <w:rFonts w:ascii="Arial" w:hAnsi="Arial" w:cs="Arial"/>
              </w:rPr>
              <w:t xml:space="preserve">Na + </w:t>
            </w:r>
            <w:r>
              <w:rPr>
                <w:rFonts w:ascii="Arial" w:hAnsi="Arial" w:cs="Arial"/>
              </w:rPr>
              <w:t>1</w:t>
            </w:r>
            <w:r w:rsidRPr="00B65983">
              <w:rPr>
                <w:rFonts w:ascii="Arial" w:hAnsi="Arial" w:cs="Arial"/>
              </w:rPr>
              <w:t>SO3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66E82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3536EE4" wp14:editId="32D1E23E">
                  <wp:extent cx="438805" cy="225188"/>
                  <wp:effectExtent l="0" t="0" r="0" b="3810"/>
                  <wp:docPr id="511" name="Picture 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6D5A4AB-C497-4EA4-AC28-3236AEB5709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0">
                            <a:extLst>
                              <a:ext uri="{FF2B5EF4-FFF2-40B4-BE49-F238E27FC236}">
                                <a16:creationId xmlns:a16="http://schemas.microsoft.com/office/drawing/2014/main" id="{B6D5A4AB-C497-4EA4-AC28-3236AEB5709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084" cy="227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2FC7B0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7F096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99136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572</w:t>
            </w:r>
            <w:r>
              <w:rPr>
                <w:rFonts w:ascii="Arial" w:hAnsi="Arial" w:cs="Arial"/>
              </w:rPr>
              <w:t>.696</w:t>
            </w: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B8A45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2A6006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.54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6A56B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B8D337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6053C0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07AB3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40D6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80.93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26E94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80.92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468CD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894F75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1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E24F3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38E12DF5" wp14:editId="31ACDAC9">
                  <wp:extent cx="550204" cy="313977"/>
                  <wp:effectExtent l="0" t="0" r="2540" b="0"/>
                  <wp:docPr id="512" name="Picture 5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92" cy="316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24B273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DBE27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B8B72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FA71F3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965E4D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508CDB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DC9D05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7BCDE5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2B97D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6CAB1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96.93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2EC3A4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96.92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84234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7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74A869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11AAF1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4F520F22" wp14:editId="1A1B7B72">
                  <wp:extent cx="488789" cy="340070"/>
                  <wp:effectExtent l="0" t="0" r="6985" b="3175"/>
                  <wp:docPr id="513" name="Picture 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947" cy="342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0B8EDAD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3A9FA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AFB22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F7469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01337F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C5636B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27E420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455811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82D07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284AED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7352642" w14:textId="77777777" w:rsidR="00265EA4" w:rsidRPr="00F97BBB" w:rsidRDefault="00265EA4" w:rsidP="009B1E1A">
            <w:pPr>
              <w:jc w:val="center"/>
              <w:rPr>
                <w:rFonts w:ascii="Arial" w:hAnsi="Arial" w:cs="Arial"/>
              </w:rPr>
            </w:pPr>
            <w:r w:rsidRPr="00D6405B">
              <w:rPr>
                <w:rFonts w:ascii="Arial" w:hAnsi="Arial" w:cs="Arial"/>
              </w:rPr>
              <w:t>2610.90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D0980E0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0A1F57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5NeuAc2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0533C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2B5B9410" wp14:editId="734C06DF">
                  <wp:extent cx="550204" cy="259664"/>
                  <wp:effectExtent l="0" t="0" r="2540" b="7620"/>
                  <wp:docPr id="514" name="Picture 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789" cy="262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B3DC3F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F45B79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0A178E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10</w:t>
            </w:r>
            <w:r>
              <w:rPr>
                <w:rFonts w:ascii="Arial" w:hAnsi="Arial" w:cs="Arial"/>
              </w:rPr>
              <w:t>.91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DA7BCE3" w14:textId="77777777" w:rsidR="00265EA4" w:rsidRPr="00F97BBB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7062630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0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1F3AB2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BF89A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C9A8F9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B93F51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62E075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12.</w:t>
            </w:r>
            <w:r>
              <w:rPr>
                <w:rFonts w:ascii="Arial" w:hAnsi="Arial" w:cs="Arial"/>
              </w:rPr>
              <w:t>92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EDD415F" w14:textId="77777777" w:rsidR="00265EA4" w:rsidRPr="00F97BBB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612.94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9219108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7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7C5D09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4HexNAc5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AE05E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935DF">
              <w:rPr>
                <w:rFonts w:ascii="Arial" w:hAnsi="Arial" w:cs="Arial"/>
                <w:noProof/>
              </w:rPr>
              <w:drawing>
                <wp:inline distT="0" distB="0" distL="0" distR="0" wp14:anchorId="46B089C7" wp14:editId="7DA27F5D">
                  <wp:extent cx="529082" cy="368104"/>
                  <wp:effectExtent l="0" t="0" r="4445" b="0"/>
                  <wp:docPr id="515" name="Picture 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288" cy="37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06B790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082821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9C6ADF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60B9F62" w14:textId="77777777" w:rsidR="00265EA4" w:rsidRPr="00F97BBB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6EE7294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4AE7AE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4AD88F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21FE06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0E64C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13CBCF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22B5DE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16.89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4BE238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D66169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C64694">
              <w:rPr>
                <w:rFonts w:ascii="Arial" w:hAnsi="Arial" w:cs="Arial"/>
              </w:rPr>
              <w:t xml:space="preserve">Hex5dHex1HexNAc5NeuAc2 + </w:t>
            </w:r>
            <w:r>
              <w:rPr>
                <w:rFonts w:ascii="Arial" w:hAnsi="Arial" w:cs="Arial"/>
              </w:rPr>
              <w:t>2</w:t>
            </w:r>
            <w:r w:rsidRPr="00C64694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07D4DD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27EF0">
              <w:rPr>
                <w:rFonts w:ascii="Arial" w:hAnsi="Arial" w:cs="Arial"/>
                <w:noProof/>
              </w:rPr>
              <w:drawing>
                <wp:inline distT="0" distB="0" distL="0" distR="0" wp14:anchorId="5DFD1E73" wp14:editId="528611CB">
                  <wp:extent cx="650665" cy="307075"/>
                  <wp:effectExtent l="0" t="0" r="0" b="0"/>
                  <wp:docPr id="516" name="Picture 5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846" cy="308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C89C05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BF0010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64E87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16</w:t>
            </w:r>
            <w:r>
              <w:rPr>
                <w:rFonts w:ascii="Arial" w:hAnsi="Arial" w:cs="Arial"/>
              </w:rPr>
              <w:t>.89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7365B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B61CB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06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D01EF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841BA0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10F504E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A556E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03885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32.89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F92B38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632.89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FDD27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58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97F7D8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HexNAc5NeuAc2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AFEEE7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C6587C9" wp14:editId="5E173190">
                  <wp:extent cx="693506" cy="325418"/>
                  <wp:effectExtent l="0" t="0" r="0" b="0"/>
                  <wp:docPr id="517" name="Picture 4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7659264-7BBF-43C7-AD32-AC9A1F32581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" name="Picture 434">
                            <a:extLst>
                              <a:ext uri="{FF2B5EF4-FFF2-40B4-BE49-F238E27FC236}">
                                <a16:creationId xmlns:a16="http://schemas.microsoft.com/office/drawing/2014/main" id="{47659264-7BBF-43C7-AD32-AC9A1F3258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695" cy="326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5F3920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888A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8399CE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32</w:t>
            </w:r>
            <w:r>
              <w:rPr>
                <w:rFonts w:ascii="Arial" w:hAnsi="Arial" w:cs="Arial"/>
              </w:rPr>
              <w:t>.896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545C9F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1613C4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8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A534BB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88B60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51668E2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35724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6DEAE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2929C5">
              <w:rPr>
                <w:rFonts w:ascii="Arial" w:hAnsi="Arial" w:cs="Arial"/>
              </w:rPr>
              <w:t>2633.913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8DA7DE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33.91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1D182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3384B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2HexNAc5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777AC3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3AD551C8" wp14:editId="24AF31C9">
                  <wp:extent cx="727625" cy="288787"/>
                  <wp:effectExtent l="0" t="0" r="0" b="0"/>
                  <wp:docPr id="518" name="Picture 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191" cy="290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1DEE2A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7C29B1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FC3A36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F60AA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A7A6C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5A9452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9CFBEF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4E1FCE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A8F18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247E83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BA3998F" w14:textId="77777777" w:rsidR="00265EA4" w:rsidRPr="00D6405B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638.88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E46E32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085580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</w:rPr>
              <w:t>Hex5dHex1HexNAc5NeuAc2 + 3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690322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7015B479" wp14:editId="0BB9789A">
                  <wp:extent cx="687735" cy="272955"/>
                  <wp:effectExtent l="0" t="0" r="0" b="0"/>
                  <wp:docPr id="566" name="Picture 5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279" cy="274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B78C855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CB117B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E7BE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38</w:t>
            </w:r>
            <w:r>
              <w:rPr>
                <w:rFonts w:ascii="Arial" w:hAnsi="Arial" w:cs="Arial"/>
              </w:rPr>
              <w:t>.880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5912581" w14:textId="77777777" w:rsidR="00265EA4" w:rsidRPr="00D6405B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C58B9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6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2C4ED8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7DA443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A04127E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AA15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lastRenderedPageBreak/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EF9924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76E1206" w14:textId="77777777" w:rsidR="00265EA4" w:rsidRPr="00D6405B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54.86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4B654A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1DAA12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C64694">
              <w:rPr>
                <w:rFonts w:ascii="Arial" w:hAnsi="Arial" w:cs="Arial"/>
              </w:rPr>
              <w:t xml:space="preserve">Hex6HexNAc5NeuAc2 + </w:t>
            </w:r>
            <w:r>
              <w:rPr>
                <w:rFonts w:ascii="Arial" w:hAnsi="Arial" w:cs="Arial"/>
              </w:rPr>
              <w:t>3</w:t>
            </w:r>
            <w:r w:rsidRPr="00C64694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64184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27EF0">
              <w:rPr>
                <w:rFonts w:ascii="Arial" w:hAnsi="Arial" w:cs="Arial"/>
                <w:noProof/>
              </w:rPr>
              <w:drawing>
                <wp:inline distT="0" distB="0" distL="0" distR="0" wp14:anchorId="65545C1F" wp14:editId="705F0998">
                  <wp:extent cx="608076" cy="286976"/>
                  <wp:effectExtent l="0" t="0" r="1905" b="0"/>
                  <wp:docPr id="567" name="Picture 5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083" cy="292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81DC4C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46362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99445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54.867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DFE8AC" w14:textId="77777777" w:rsidR="00265EA4" w:rsidRPr="00D6405B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EDB5E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8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6800D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F5DCA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F4FCAA4" w14:textId="77777777" w:rsidTr="009B1E1A">
        <w:tc>
          <w:tcPr>
            <w:tcW w:w="91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91230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9CD19C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69.</w:t>
            </w:r>
            <w:r>
              <w:rPr>
                <w:rFonts w:ascii="Arial" w:hAnsi="Arial" w:cs="Arial"/>
              </w:rPr>
              <w:t>950</w:t>
            </w:r>
          </w:p>
        </w:tc>
        <w:tc>
          <w:tcPr>
            <w:tcW w:w="132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C640066" w14:textId="77777777" w:rsidR="00265EA4" w:rsidRPr="00D6405B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669.966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3703FF8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25</w:t>
            </w:r>
          </w:p>
        </w:tc>
        <w:tc>
          <w:tcPr>
            <w:tcW w:w="297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452CAC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3HexNAc6 + 1Na</w:t>
            </w:r>
          </w:p>
        </w:tc>
        <w:tc>
          <w:tcPr>
            <w:tcW w:w="169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739612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0900017C" wp14:editId="6045AFDC">
                  <wp:extent cx="448560" cy="367887"/>
                  <wp:effectExtent l="0" t="0" r="8890" b="0"/>
                  <wp:docPr id="568" name="Picture 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67" cy="372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3EBDB05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31DAA0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410AE1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EF2FF73" w14:textId="77777777" w:rsidR="00265EA4" w:rsidRPr="00D6405B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B3EA283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CED5D3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91E21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AA530B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A3E2B9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E1AA1A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84.93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EB8A28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84.94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C3F7E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AEFE75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HexNAc6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08A09C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C788581" wp14:editId="66A685FF">
                  <wp:extent cx="638914" cy="385768"/>
                  <wp:effectExtent l="0" t="0" r="8890" b="0"/>
                  <wp:docPr id="569" name="Picture 4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34FAC5-D05E-4EC4-B622-2AA7578995D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4" name="Picture 443">
                            <a:extLst>
                              <a:ext uri="{FF2B5EF4-FFF2-40B4-BE49-F238E27FC236}">
                                <a16:creationId xmlns:a16="http://schemas.microsoft.com/office/drawing/2014/main" id="{6634FAC5-D05E-4EC4-B622-2AA7578995D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566" cy="389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CB7D0AA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E4AC32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52CC35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4EF88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DA26DE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B5E01B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075A7E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4D18FB7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2CCF1F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B6C1D6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685.</w:t>
            </w:r>
            <w:r>
              <w:rPr>
                <w:rFonts w:ascii="Arial" w:hAnsi="Arial" w:cs="Arial"/>
              </w:rPr>
              <w:t>95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B1A00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685.96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2545C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5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96E347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2HexNAc6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3DF33C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1D6F6347" wp14:editId="554053E3">
                  <wp:extent cx="611619" cy="349024"/>
                  <wp:effectExtent l="0" t="0" r="0" b="0"/>
                  <wp:docPr id="570" name="Picture 5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14" cy="353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36C83C7" w14:textId="77777777" w:rsidTr="009B1E1A">
        <w:trPr>
          <w:trHeight w:val="404"/>
        </w:trPr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6832B1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18A90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85.96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A19810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F77E3A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566408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C695C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B3B135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50841A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8CAC3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706.</w:t>
            </w:r>
            <w:r>
              <w:rPr>
                <w:rFonts w:ascii="Arial" w:hAnsi="Arial" w:cs="Arial"/>
              </w:rPr>
              <w:t>94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5BF16C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706.93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ED8D7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17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C4F81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HexNAc6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26DD96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FDF150B" wp14:editId="4C36F7D9">
                  <wp:extent cx="632901" cy="382137"/>
                  <wp:effectExtent l="0" t="0" r="0" b="0"/>
                  <wp:docPr id="524" name="Picture 4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A0BD94B-C5CB-408F-BA97-CC5B4E89F9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" name="Picture 447">
                            <a:extLst>
                              <a:ext uri="{FF2B5EF4-FFF2-40B4-BE49-F238E27FC236}">
                                <a16:creationId xmlns:a16="http://schemas.microsoft.com/office/drawing/2014/main" id="{DA0BD94B-C5CB-408F-BA97-CC5B4E89F9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055" cy="384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292E417F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462149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1BE092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06.928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2710A0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99D27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92BA34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A23C44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3B2816D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E936D3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8D1CD2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B7C9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56.96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CACA6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74963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C64694">
              <w:rPr>
                <w:rFonts w:ascii="Arial" w:hAnsi="Arial" w:cs="Arial"/>
              </w:rPr>
              <w:t xml:space="preserve">Hex6dHex1HexNAc5NeuAc2 + </w:t>
            </w:r>
            <w:r>
              <w:rPr>
                <w:rFonts w:ascii="Arial" w:hAnsi="Arial" w:cs="Arial"/>
              </w:rPr>
              <w:t>2</w:t>
            </w:r>
            <w:r w:rsidRPr="00C64694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B479D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27EF0">
              <w:rPr>
                <w:rFonts w:ascii="Arial" w:hAnsi="Arial" w:cs="Arial"/>
                <w:noProof/>
              </w:rPr>
              <w:drawing>
                <wp:inline distT="0" distB="0" distL="0" distR="0" wp14:anchorId="73CF2A27" wp14:editId="6D9110B4">
                  <wp:extent cx="550188" cy="218364"/>
                  <wp:effectExtent l="0" t="0" r="2540" b="0"/>
                  <wp:docPr id="525" name="Picture 5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663" cy="221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2A6B84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21BEA0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3EE91B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56.96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259250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0ED2CB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5D95FC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F3BC2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F097F7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0F8B6E5" w14:textId="77777777" w:rsidR="00265EA4" w:rsidRPr="00C64694" w:rsidRDefault="00265EA4" w:rsidP="009B1E1A">
            <w:pPr>
              <w:jc w:val="center"/>
              <w:rPr>
                <w:rFonts w:ascii="Arial" w:hAnsi="Arial" w:cs="Arial"/>
                <w:color w:val="FF0000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08D11B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758.</w:t>
            </w:r>
            <w:r>
              <w:rPr>
                <w:rFonts w:ascii="Arial" w:hAnsi="Arial" w:cs="Arial"/>
              </w:rPr>
              <w:t>96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EEE2906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758.97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1A894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9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4E7F5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8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D7791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13AB104" wp14:editId="73A5C862">
                  <wp:extent cx="618443" cy="329920"/>
                  <wp:effectExtent l="0" t="0" r="0" b="0"/>
                  <wp:docPr id="528" name="Picture 4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2E65A7E-06A7-418C-BDAD-B0DCA7B2EE6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2" name="Picture 451">
                            <a:extLst>
                              <a:ext uri="{FF2B5EF4-FFF2-40B4-BE49-F238E27FC236}">
                                <a16:creationId xmlns:a16="http://schemas.microsoft.com/office/drawing/2014/main" id="{92E65A7E-06A7-418C-BDAD-B0DCA7B2EE6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416" cy="332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9719D7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A6C6F9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D00FE7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A2E1D0C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61D5A0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F14BF4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9FBBC4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847BBB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6B2E39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7D2711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48AF7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00.92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280E9C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6949CC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5F3499">
              <w:rPr>
                <w:rFonts w:ascii="Arial" w:hAnsi="Arial" w:cs="Arial"/>
              </w:rPr>
              <w:t xml:space="preserve">Hex6dHex1HexNAc5NeuAc2 + </w:t>
            </w:r>
            <w:r>
              <w:rPr>
                <w:rFonts w:ascii="Arial" w:hAnsi="Arial" w:cs="Arial"/>
              </w:rPr>
              <w:t>3</w:t>
            </w:r>
            <w:r w:rsidRPr="005F3499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E4F6E5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27EF0">
              <w:rPr>
                <w:rFonts w:ascii="Arial" w:hAnsi="Arial" w:cs="Arial"/>
                <w:noProof/>
              </w:rPr>
              <w:drawing>
                <wp:inline distT="0" distB="0" distL="0" distR="0" wp14:anchorId="3A054107" wp14:editId="769C72E5">
                  <wp:extent cx="601769" cy="238836"/>
                  <wp:effectExtent l="0" t="0" r="8255" b="8890"/>
                  <wp:docPr id="529" name="Picture 5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140" cy="242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D8995F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2FA49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6D7404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800</w:t>
            </w:r>
            <w:r>
              <w:rPr>
                <w:rFonts w:ascii="Arial" w:hAnsi="Arial" w:cs="Arial"/>
              </w:rPr>
              <w:t>.92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AC9F5A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0E2E0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1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AD6714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FC4D76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91BC95C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4AFA0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165A09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815.</w:t>
            </w:r>
            <w:r>
              <w:rPr>
                <w:rFonts w:ascii="Arial" w:hAnsi="Arial" w:cs="Arial"/>
              </w:rPr>
              <w:t>01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2CEFC2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815.00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9AD281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84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2E79BE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2HexNAc6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A5424F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6AF0B4B9" wp14:editId="2F520F06">
                  <wp:extent cx="752573" cy="382138"/>
                  <wp:effectExtent l="0" t="0" r="0" b="0"/>
                  <wp:docPr id="530" name="Picture 5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066" cy="383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351EFD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A08CB4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E6A47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E4A4B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33C2B9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66183C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609DC3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07EF12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69E37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4925F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30.99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741B89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30.99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524B9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80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32BEE6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1HexNAc6NeuAc1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7659E8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7A172FB8" wp14:editId="668E9E2D">
                  <wp:extent cx="679858" cy="345215"/>
                  <wp:effectExtent l="0" t="0" r="6350" b="0"/>
                  <wp:docPr id="531" name="Picture 5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837" cy="347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A63D76E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0F6AF7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2B69F4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095D5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94E472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B0C11EF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918E05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56D3F6E3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4C5EA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D8997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35.96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7835D4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35.97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9EC68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7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3349C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1HexNAc6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5A1AF6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85719C4" wp14:editId="10841985">
                  <wp:extent cx="565091" cy="341194"/>
                  <wp:effectExtent l="0" t="0" r="6985" b="1905"/>
                  <wp:docPr id="533" name="Picture 4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20C33F4-16D6-4BAB-BDE6-D9BDCFC6548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" name="Picture 459">
                            <a:extLst>
                              <a:ext uri="{FF2B5EF4-FFF2-40B4-BE49-F238E27FC236}">
                                <a16:creationId xmlns:a16="http://schemas.microsoft.com/office/drawing/2014/main" id="{E20C33F4-16D6-4BAB-BDE6-D9BDCFC6548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543" cy="343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44146E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CB339E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2C1522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D793F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F8A52A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8910092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DCFB43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624A3FE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4A944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26C7F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36.995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1D1878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36.99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49F0A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5A14A7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6dHex2HexNAc6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7B2D2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36D3C854" wp14:editId="75B8FD27">
                  <wp:extent cx="557028" cy="282845"/>
                  <wp:effectExtent l="0" t="0" r="0" b="3175"/>
                  <wp:docPr id="545" name="Picture 5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4537" cy="286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7733B4B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583163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0F8929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B1BF3A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A5E6C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37D5A7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B041A5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CCBE29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AB6953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8771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852.</w:t>
            </w:r>
            <w:r>
              <w:rPr>
                <w:rFonts w:ascii="Arial" w:hAnsi="Arial" w:cs="Arial"/>
              </w:rPr>
              <w:t>99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C1E7F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5515A6">
              <w:rPr>
                <w:rFonts w:ascii="Arial" w:hAnsi="Arial" w:cs="Arial"/>
              </w:rPr>
              <w:t>2852.98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1EBCE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B40E16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7dHex1HexNAc6NeuAc1 + 2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313E1D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54D4BBAD" wp14:editId="0030B517">
                  <wp:extent cx="509261" cy="258590"/>
                  <wp:effectExtent l="0" t="0" r="5715" b="8255"/>
                  <wp:docPr id="546" name="Picture 5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588" cy="26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E7E5B9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4C009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41293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53.02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CD7E3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49077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.0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9AFCAA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7FE36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032BF8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8C907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8DF7B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73.04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644D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73.04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092E5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2430E3B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6dHex3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185AC6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679FF3A4" wp14:editId="7E52D4EF">
                  <wp:extent cx="400079" cy="328124"/>
                  <wp:effectExtent l="0" t="0" r="0" b="0"/>
                  <wp:docPr id="547" name="Picture 5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309" cy="33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5692885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5EAAA6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69753A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672318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5E1B5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EFF731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8EFE78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361F5E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84C74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DD8A3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889.02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C0C4C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D7601D">
              <w:rPr>
                <w:rFonts w:ascii="Arial" w:hAnsi="Arial" w:cs="Arial"/>
              </w:rPr>
              <w:t>2889.041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D61F2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1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775BDD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2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B017E9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4ABFD4CD" wp14:editId="3C539F9A">
                  <wp:extent cx="468317" cy="325827"/>
                  <wp:effectExtent l="0" t="0" r="8255" b="0"/>
                  <wp:docPr id="548" name="Picture 5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09" cy="328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572E92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23FF6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009F3B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8D8E4B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3CB23E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2D7CE8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1DB3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D496D4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6778E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094FEF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905.</w:t>
            </w:r>
            <w:r>
              <w:rPr>
                <w:rFonts w:ascii="Arial" w:hAnsi="Arial" w:cs="Arial"/>
              </w:rPr>
              <w:t>03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054E0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05.03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8F1A4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1F0681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8dHex1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ED71B9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EA6F8C">
              <w:rPr>
                <w:rFonts w:ascii="Arial" w:hAnsi="Arial" w:cs="Arial"/>
                <w:noProof/>
              </w:rPr>
              <w:drawing>
                <wp:inline distT="0" distB="0" distL="0" distR="0" wp14:anchorId="6F1EBCB2" wp14:editId="0939EC22">
                  <wp:extent cx="509261" cy="232766"/>
                  <wp:effectExtent l="0" t="0" r="5715" b="0"/>
                  <wp:docPr id="549" name="Picture 5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691" cy="235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242772D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4F13FE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62CC92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F2E716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3C257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1A8D790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56296D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6B332F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AE2B97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6F2B67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84EED1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45.96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6E965F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2FA795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5F3499">
              <w:rPr>
                <w:rFonts w:ascii="Arial" w:hAnsi="Arial" w:cs="Arial"/>
              </w:rPr>
              <w:t xml:space="preserve">Hex6HexNAc5NeuAc3 + </w:t>
            </w:r>
            <w:r>
              <w:rPr>
                <w:rFonts w:ascii="Arial" w:hAnsi="Arial" w:cs="Arial"/>
              </w:rPr>
              <w:t>3</w:t>
            </w:r>
            <w:r w:rsidRPr="005F3499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E0D138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1F7C9B">
              <w:rPr>
                <w:rFonts w:ascii="Arial" w:hAnsi="Arial" w:cs="Arial"/>
                <w:noProof/>
              </w:rPr>
              <w:drawing>
                <wp:inline distT="0" distB="0" distL="0" distR="0" wp14:anchorId="0E248462" wp14:editId="29F767A3">
                  <wp:extent cx="525439" cy="247976"/>
                  <wp:effectExtent l="0" t="0" r="8255" b="0"/>
                  <wp:docPr id="550" name="Picture 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125" cy="25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AA76B2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B69FB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01A30F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945</w:t>
            </w:r>
            <w:r>
              <w:rPr>
                <w:rFonts w:ascii="Arial" w:hAnsi="Arial" w:cs="Arial"/>
              </w:rPr>
              <w:t>.974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7D4FC0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D6387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9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542155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3395CB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AA14EE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3C5B67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2F4E4A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7F44E61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67.946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26FC12C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45277F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5F3499">
              <w:rPr>
                <w:rFonts w:ascii="Arial" w:hAnsi="Arial" w:cs="Arial"/>
              </w:rPr>
              <w:t xml:space="preserve">Hex6HexNAc5NeuAc3 + </w:t>
            </w:r>
            <w:r>
              <w:rPr>
                <w:rFonts w:ascii="Arial" w:hAnsi="Arial" w:cs="Arial"/>
              </w:rPr>
              <w:t>4</w:t>
            </w:r>
            <w:r w:rsidRPr="005F3499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AD14DC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1F7C9B">
              <w:rPr>
                <w:rFonts w:ascii="Arial" w:hAnsi="Arial" w:cs="Arial"/>
                <w:noProof/>
              </w:rPr>
              <w:drawing>
                <wp:inline distT="0" distB="0" distL="0" distR="0" wp14:anchorId="134FAF5C" wp14:editId="73071969">
                  <wp:extent cx="525439" cy="247976"/>
                  <wp:effectExtent l="0" t="0" r="8255" b="0"/>
                  <wp:docPr id="551" name="Picture 5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125" cy="25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2ADBCB4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95C4FE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571366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67.959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53416BE1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FD47BBF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45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59BFC2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C25D6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664C174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2D1D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D1CF1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2978.</w:t>
            </w:r>
            <w:r>
              <w:rPr>
                <w:rFonts w:ascii="Arial" w:hAnsi="Arial" w:cs="Arial"/>
              </w:rPr>
              <w:t>05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3021DB6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  <w:r w:rsidRPr="00D7601D">
              <w:rPr>
                <w:rFonts w:ascii="Arial" w:hAnsi="Arial" w:cs="Arial"/>
              </w:rPr>
              <w:t>2978.07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3ABB16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8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28316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7dHex4HexNAc6</w:t>
            </w:r>
            <w:r>
              <w:rPr>
                <w:rFonts w:ascii="Arial" w:hAnsi="Arial" w:cs="Arial"/>
              </w:rPr>
              <w:t xml:space="preserve"> </w:t>
            </w:r>
            <w:r w:rsidRPr="001C57D8">
              <w:rPr>
                <w:rFonts w:ascii="Arial" w:hAnsi="Arial" w:cs="Arial"/>
              </w:rPr>
              <w:t>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3FB2FC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13190">
              <w:rPr>
                <w:rFonts w:ascii="Arial" w:hAnsi="Arial" w:cs="Arial"/>
                <w:noProof/>
              </w:rPr>
              <w:drawing>
                <wp:inline distT="0" distB="0" distL="0" distR="0" wp14:anchorId="7266CBCD" wp14:editId="6CA55EA6">
                  <wp:extent cx="420550" cy="344914"/>
                  <wp:effectExtent l="0" t="0" r="0" b="0"/>
                  <wp:docPr id="552" name="Picture 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545" cy="347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097B8CB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25E690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AEF8B4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BE1D6B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27B85C9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7C849C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9C36EB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05D38C6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3D23C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6F47F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3035.</w:t>
            </w:r>
            <w:r>
              <w:rPr>
                <w:rFonts w:ascii="Arial" w:hAnsi="Arial" w:cs="Arial"/>
              </w:rPr>
              <w:t>102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F27A2C5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  <w:r w:rsidRPr="00D7601D">
              <w:rPr>
                <w:rFonts w:ascii="Arial" w:hAnsi="Arial" w:cs="Arial"/>
              </w:rPr>
              <w:t>3035.09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9C3E94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2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B19738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3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A71F1F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13190">
              <w:rPr>
                <w:rFonts w:ascii="Arial" w:hAnsi="Arial" w:cs="Arial"/>
                <w:noProof/>
              </w:rPr>
              <w:drawing>
                <wp:inline distT="0" distB="0" distL="0" distR="0" wp14:anchorId="1F2CE4CB" wp14:editId="1851F52C">
                  <wp:extent cx="481965" cy="395283"/>
                  <wp:effectExtent l="0" t="0" r="0" b="5080"/>
                  <wp:docPr id="553" name="Picture 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09" cy="398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38314FA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57D0C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AF2569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DF18E76" w14:textId="77777777" w:rsidR="00265EA4" w:rsidRPr="005515A6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6F3455F" w14:textId="77777777" w:rsidR="00265EA4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DB914C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5E997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7253F138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C99E1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FC201A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0C6AA8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92.02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088D9B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D15A8D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7dHex2HexNAc8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2FBD62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1F7C9B">
              <w:rPr>
                <w:rFonts w:ascii="Arial" w:hAnsi="Arial" w:cs="Arial"/>
                <w:noProof/>
              </w:rPr>
              <w:drawing>
                <wp:inline distT="0" distB="0" distL="0" distR="0" wp14:anchorId="1B376005" wp14:editId="366B5AC9">
                  <wp:extent cx="584323" cy="231912"/>
                  <wp:effectExtent l="0" t="0" r="6350" b="0"/>
                  <wp:docPr id="554" name="Picture 5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484" cy="233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12D6346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959DF5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7D9D8F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3092</w:t>
            </w:r>
            <w:r>
              <w:rPr>
                <w:rFonts w:ascii="Arial" w:hAnsi="Arial" w:cs="Arial"/>
              </w:rPr>
              <w:t>.035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B650C5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E98321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20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4FC5676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1CC13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92F86D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5465DC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lastRenderedPageBreak/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8883F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08.13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3B916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08.115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4684E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73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7661D7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8dHex1HexNac8</w:t>
            </w:r>
            <w:r>
              <w:rPr>
                <w:rFonts w:ascii="Arial" w:hAnsi="Arial" w:cs="Arial"/>
              </w:rPr>
              <w:t xml:space="preserve"> </w:t>
            </w:r>
            <w:r w:rsidRPr="001C57D8">
              <w:rPr>
                <w:rFonts w:ascii="Arial" w:hAnsi="Arial" w:cs="Arial"/>
              </w:rPr>
              <w:t>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386106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13190">
              <w:rPr>
                <w:rFonts w:ascii="Arial" w:hAnsi="Arial" w:cs="Arial"/>
                <w:noProof/>
              </w:rPr>
              <w:drawing>
                <wp:inline distT="0" distB="0" distL="0" distR="0" wp14:anchorId="4F86A8FC" wp14:editId="7C0DAED3">
                  <wp:extent cx="666210" cy="304502"/>
                  <wp:effectExtent l="0" t="0" r="635" b="635"/>
                  <wp:docPr id="555" name="Picture 5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811" cy="306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1F4E1B9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F55075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C07DD5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4C31DC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C597C8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00A69A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A852BF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BB1F9FB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A84501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1028DE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A0AAC3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14.004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67C7C3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0B5139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5F3499">
              <w:rPr>
                <w:rFonts w:ascii="Arial" w:hAnsi="Arial" w:cs="Arial"/>
              </w:rPr>
              <w:t xml:space="preserve">Hex6dHex1HexNAc5NeuAc3 + </w:t>
            </w:r>
            <w:r>
              <w:rPr>
                <w:rFonts w:ascii="Arial" w:hAnsi="Arial" w:cs="Arial"/>
              </w:rPr>
              <w:t>4</w:t>
            </w:r>
            <w:r w:rsidRPr="005F3499">
              <w:rPr>
                <w:rFonts w:ascii="Arial" w:hAnsi="Arial" w:cs="Arial"/>
              </w:rPr>
              <w:t>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DBDF6C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1F7C9B">
              <w:rPr>
                <w:rFonts w:ascii="Arial" w:hAnsi="Arial" w:cs="Arial"/>
                <w:noProof/>
              </w:rPr>
              <w:drawing>
                <wp:inline distT="0" distB="0" distL="0" distR="0" wp14:anchorId="33F8C858" wp14:editId="6A2A9CD3">
                  <wp:extent cx="584323" cy="231912"/>
                  <wp:effectExtent l="0" t="0" r="6350" b="0"/>
                  <wp:docPr id="556" name="Picture 5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484" cy="233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1726AF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5CFD984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1D873C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3114</w:t>
            </w:r>
            <w:r>
              <w:rPr>
                <w:rFonts w:ascii="Arial" w:hAnsi="Arial" w:cs="Arial"/>
              </w:rPr>
              <w:t>.012</w:t>
            </w: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7DF209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5F225A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7</w:t>
            </w: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59AB475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B09C90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11A8E30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D7F242E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19BE25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24.10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447C19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24.110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FDB3D9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6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8D67B0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9HexNAc8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739DB8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13190">
              <w:rPr>
                <w:rFonts w:ascii="Arial" w:hAnsi="Arial" w:cs="Arial"/>
                <w:noProof/>
              </w:rPr>
              <w:drawing>
                <wp:inline distT="0" distB="0" distL="0" distR="0" wp14:anchorId="7FCF4814" wp14:editId="4E0D2A04">
                  <wp:extent cx="577500" cy="249899"/>
                  <wp:effectExtent l="0" t="0" r="0" b="0"/>
                  <wp:docPr id="557" name="Picture 5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542" cy="252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10D3C70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7195FF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4383BFA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05C4E9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604010C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4CFBFC4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00FC7B2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0B9B5DB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3D49A8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E38625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97.14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2179C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97.152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349766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5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50F0BD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8dHex3HexNAc7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03064E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13190">
              <w:rPr>
                <w:rFonts w:ascii="Arial" w:hAnsi="Arial" w:cs="Arial"/>
                <w:noProof/>
              </w:rPr>
              <w:drawing>
                <wp:inline distT="0" distB="0" distL="0" distR="0" wp14:anchorId="6A11B3F1" wp14:editId="4431123F">
                  <wp:extent cx="618443" cy="406023"/>
                  <wp:effectExtent l="0" t="0" r="0" b="0"/>
                  <wp:docPr id="558" name="Picture 5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382" cy="410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151B4ACC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266014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E4BE08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FF2604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50657D8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08CB0A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1061DB0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E0915D0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31125A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3DDBA87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54.197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C499E7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54.173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F520C4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3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9AD1AB6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8dHex2HexNAc8</w:t>
            </w:r>
            <w:r>
              <w:rPr>
                <w:rFonts w:ascii="Arial" w:hAnsi="Arial" w:cs="Arial"/>
              </w:rPr>
              <w:t xml:space="preserve"> </w:t>
            </w:r>
            <w:r w:rsidRPr="001C57D8">
              <w:rPr>
                <w:rFonts w:ascii="Arial" w:hAnsi="Arial" w:cs="Arial"/>
              </w:rPr>
              <w:t>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0E6B70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013190">
              <w:rPr>
                <w:rFonts w:ascii="Arial" w:hAnsi="Arial" w:cs="Arial"/>
                <w:noProof/>
              </w:rPr>
              <w:drawing>
                <wp:inline distT="0" distB="0" distL="0" distR="0" wp14:anchorId="2995D1BB" wp14:editId="739BBA6A">
                  <wp:extent cx="502786" cy="279779"/>
                  <wp:effectExtent l="0" t="0" r="0" b="6350"/>
                  <wp:docPr id="559" name="Picture 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73" cy="280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CE211E3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D9686D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02C0710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BBD56E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9BC8C7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1659991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1C13A2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4EFD3ACF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7D5122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425153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70.171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DACA72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70.168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395E6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8BB7A09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1C57D8">
              <w:rPr>
                <w:rFonts w:ascii="Arial" w:hAnsi="Arial" w:cs="Arial"/>
              </w:rPr>
              <w:t>Hex9dHex1HexNAc8 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455C9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  <w:noProof/>
              </w:rPr>
              <w:drawing>
                <wp:inline distT="0" distB="0" distL="0" distR="0" wp14:anchorId="384B594A" wp14:editId="3DAD2B33">
                  <wp:extent cx="555715" cy="211540"/>
                  <wp:effectExtent l="0" t="0" r="0" b="0"/>
                  <wp:docPr id="560" name="Picture 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095" cy="212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6B7D7A68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C5F50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C553773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C3D1BEF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3F655B8B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2E75B46C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4974D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229CA551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7CDD64D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EA31ED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27.244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2E1FF6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27.217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3101D9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99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C4ADC8E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7dHex5HexNAc7</w:t>
            </w:r>
            <w:r>
              <w:rPr>
                <w:rFonts w:ascii="Arial" w:hAnsi="Arial" w:cs="Arial"/>
              </w:rPr>
              <w:t xml:space="preserve"> </w:t>
            </w:r>
            <w:r w:rsidRPr="001C57D8">
              <w:rPr>
                <w:rFonts w:ascii="Arial" w:hAnsi="Arial" w:cs="Arial"/>
              </w:rPr>
              <w:t>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EFBF2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  <w:noProof/>
              </w:rPr>
              <w:drawing>
                <wp:inline distT="0" distB="0" distL="0" distR="0" wp14:anchorId="375F09A9" wp14:editId="540272D5">
                  <wp:extent cx="331337" cy="354412"/>
                  <wp:effectExtent l="0" t="0" r="0" b="7620"/>
                  <wp:docPr id="561" name="Picture 5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188" cy="362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4E069147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E7EC7C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0C1FAD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7CC13876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24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1B9FFAB5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6361C4B3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24" w:space="0" w:color="auto"/>
              <w:right w:val="single" w:sz="12" w:space="0" w:color="auto"/>
            </w:tcBorders>
            <w:vAlign w:val="center"/>
          </w:tcPr>
          <w:p w14:paraId="38C3E3C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  <w:tr w:rsidR="00265EA4" w:rsidRPr="008269F9" w14:paraId="32EC67EA" w14:textId="77777777" w:rsidTr="009B1E1A">
        <w:tc>
          <w:tcPr>
            <w:tcW w:w="913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D0022E9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TMA</w:t>
            </w:r>
          </w:p>
        </w:tc>
        <w:tc>
          <w:tcPr>
            <w:tcW w:w="1256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94847D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43.220</w:t>
            </w:r>
          </w:p>
        </w:tc>
        <w:tc>
          <w:tcPr>
            <w:tcW w:w="1326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4F90568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343.209</w:t>
            </w:r>
          </w:p>
        </w:tc>
        <w:tc>
          <w:tcPr>
            <w:tcW w:w="1170" w:type="dxa"/>
            <w:tcBorders>
              <w:top w:val="single" w:sz="2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0513BC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1</w:t>
            </w:r>
          </w:p>
        </w:tc>
        <w:tc>
          <w:tcPr>
            <w:tcW w:w="2970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76E0DD7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</w:rPr>
              <w:t>Hex8dHex4HexNAc7</w:t>
            </w:r>
            <w:r>
              <w:rPr>
                <w:rFonts w:ascii="Arial" w:hAnsi="Arial" w:cs="Arial"/>
              </w:rPr>
              <w:t xml:space="preserve"> </w:t>
            </w:r>
            <w:r w:rsidRPr="001C57D8">
              <w:rPr>
                <w:rFonts w:ascii="Arial" w:hAnsi="Arial" w:cs="Arial"/>
              </w:rPr>
              <w:t>+ 1Na</w:t>
            </w:r>
          </w:p>
        </w:tc>
        <w:tc>
          <w:tcPr>
            <w:tcW w:w="1695" w:type="dxa"/>
            <w:vMerge w:val="restart"/>
            <w:tcBorders>
              <w:top w:val="single" w:sz="2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415C9D2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BD67C3">
              <w:rPr>
                <w:rFonts w:ascii="Arial" w:hAnsi="Arial" w:cs="Arial"/>
                <w:noProof/>
              </w:rPr>
              <w:drawing>
                <wp:inline distT="0" distB="0" distL="0" distR="0" wp14:anchorId="7CFC386E" wp14:editId="730DD91B">
                  <wp:extent cx="433689" cy="327833"/>
                  <wp:effectExtent l="0" t="0" r="5080" b="0"/>
                  <wp:docPr id="562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917" cy="334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5EA4" w:rsidRPr="008269F9" w14:paraId="7D6DD0E2" w14:textId="77777777" w:rsidTr="009B1E1A">
        <w:tc>
          <w:tcPr>
            <w:tcW w:w="9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5B41B1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  <w:r w:rsidRPr="008269F9">
              <w:rPr>
                <w:rFonts w:ascii="Arial" w:hAnsi="Arial" w:cs="Arial"/>
              </w:rPr>
              <w:t>Serum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71F3FA4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D5E4AA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EAAAA" w:themeFill="background2" w:themeFillShade="BF"/>
            <w:vAlign w:val="center"/>
          </w:tcPr>
          <w:p w14:paraId="23B22A4C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0D659A" w14:textId="77777777" w:rsidR="00265EA4" w:rsidRPr="001C57D8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9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FF7D10" w14:textId="77777777" w:rsidR="00265EA4" w:rsidRPr="008269F9" w:rsidRDefault="00265EA4" w:rsidP="009B1E1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4E893BB" w14:textId="77777777" w:rsidR="00265EA4" w:rsidRDefault="00265EA4"/>
    <w:p w14:paraId="58BCBE56" w14:textId="77777777" w:rsidR="00265EA4" w:rsidRPr="00DD3B27" w:rsidRDefault="00265EA4" w:rsidP="00265EA4">
      <w:pPr>
        <w:rPr>
          <w:rFonts w:ascii="Arial" w:hAnsi="Arial" w:cs="Arial"/>
          <w:sz w:val="24"/>
          <w:szCs w:val="24"/>
        </w:rPr>
      </w:pPr>
      <w:r w:rsidRPr="00DD3B27">
        <w:rPr>
          <w:rFonts w:ascii="Arial" w:hAnsi="Arial" w:cs="Arial"/>
          <w:b/>
          <w:bCs/>
          <w:sz w:val="24"/>
          <w:szCs w:val="24"/>
        </w:rPr>
        <w:t xml:space="preserve">Supplementary Table 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DD3B27">
        <w:rPr>
          <w:rFonts w:ascii="Arial" w:hAnsi="Arial" w:cs="Arial"/>
          <w:sz w:val="24"/>
          <w:szCs w:val="24"/>
        </w:rPr>
        <w:t>. Peak list of N-glycans detected in tissue</w:t>
      </w:r>
      <w:r>
        <w:rPr>
          <w:rFonts w:ascii="Arial" w:hAnsi="Arial" w:cs="Arial"/>
          <w:sz w:val="24"/>
          <w:szCs w:val="24"/>
        </w:rPr>
        <w:t xml:space="preserve"> (TMA)</w:t>
      </w:r>
      <w:r w:rsidRPr="00DD3B27">
        <w:rPr>
          <w:rFonts w:ascii="Arial" w:hAnsi="Arial" w:cs="Arial"/>
          <w:sz w:val="24"/>
          <w:szCs w:val="24"/>
        </w:rPr>
        <w:t xml:space="preserve"> and serum samples.</w:t>
      </w:r>
    </w:p>
    <w:p w14:paraId="1E525CBF" w14:textId="77777777" w:rsidR="00265EA4" w:rsidRDefault="00265EA4"/>
    <w:sectPr w:rsidR="00265EA4">
      <w:headerReference w:type="even" r:id="rId103"/>
      <w:headerReference w:type="default" r:id="rId104"/>
      <w:footerReference w:type="even" r:id="rId105"/>
      <w:footerReference w:type="default" r:id="rId106"/>
      <w:headerReference w:type="first" r:id="rId107"/>
      <w:footerReference w:type="first" r:id="rId10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325F7" w14:textId="77777777" w:rsidR="007068E9" w:rsidRDefault="007068E9" w:rsidP="00265EA4">
      <w:pPr>
        <w:spacing w:after="0" w:line="240" w:lineRule="auto"/>
      </w:pPr>
      <w:r>
        <w:separator/>
      </w:r>
    </w:p>
  </w:endnote>
  <w:endnote w:type="continuationSeparator" w:id="0">
    <w:p w14:paraId="54F024B3" w14:textId="77777777" w:rsidR="007068E9" w:rsidRDefault="007068E9" w:rsidP="00265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887A5" w14:textId="77777777" w:rsidR="00265EA4" w:rsidRDefault="00265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3DBA" w14:textId="77777777" w:rsidR="00265EA4" w:rsidRDefault="00265E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C1801" w14:textId="77777777" w:rsidR="00265EA4" w:rsidRDefault="00265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C5899" w14:textId="77777777" w:rsidR="007068E9" w:rsidRDefault="007068E9" w:rsidP="00265EA4">
      <w:pPr>
        <w:spacing w:after="0" w:line="240" w:lineRule="auto"/>
      </w:pPr>
      <w:r>
        <w:separator/>
      </w:r>
    </w:p>
  </w:footnote>
  <w:footnote w:type="continuationSeparator" w:id="0">
    <w:p w14:paraId="7D6866D7" w14:textId="77777777" w:rsidR="007068E9" w:rsidRDefault="007068E9" w:rsidP="00265E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56500" w14:textId="77777777" w:rsidR="00265EA4" w:rsidRDefault="00265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8D496" w14:textId="77777777" w:rsidR="00265EA4" w:rsidRDefault="00265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9E55" w14:textId="77777777" w:rsidR="00265EA4" w:rsidRDefault="00265E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55435C"/>
    <w:multiLevelType w:val="hybridMultilevel"/>
    <w:tmpl w:val="868E57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DMwNDA0NLSwMDZQ0lEKTi0uzszPAykwrAUArApRPSwAAAA="/>
  </w:docVars>
  <w:rsids>
    <w:rsidRoot w:val="00265EA4"/>
    <w:rsid w:val="00265EA4"/>
    <w:rsid w:val="007068E9"/>
    <w:rsid w:val="009135FD"/>
    <w:rsid w:val="00B1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452F"/>
  <w15:chartTrackingRefBased/>
  <w15:docId w15:val="{E238E1C4-3B91-4140-938E-CE0C2E2AE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E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5EA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5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5EA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5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5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EA4"/>
  </w:style>
  <w:style w:type="paragraph" w:styleId="Footer">
    <w:name w:val="footer"/>
    <w:basedOn w:val="Normal"/>
    <w:link w:val="FooterChar"/>
    <w:uiPriority w:val="99"/>
    <w:unhideWhenUsed/>
    <w:rsid w:val="00265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07" Type="http://schemas.openxmlformats.org/officeDocument/2006/relationships/header" Target="header3.xml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header" Target="header1.xml"/><Relationship Id="rId108" Type="http://schemas.openxmlformats.org/officeDocument/2006/relationships/footer" Target="footer3.xml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footer" Target="footer2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fontTable" Target="fontTable.xml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header" Target="header2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footer" Target="footer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42</Words>
  <Characters>7081</Characters>
  <Application>Microsoft Office Word</Application>
  <DocSecurity>0</DocSecurity>
  <Lines>59</Lines>
  <Paragraphs>16</Paragraphs>
  <ScaleCrop>false</ScaleCrop>
  <Company/>
  <LinksUpToDate>false</LinksUpToDate>
  <CharactersWithSpaces>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hoa, Shaaron</dc:creator>
  <cp:keywords/>
  <dc:description/>
  <cp:lastModifiedBy>Ochoa, Shaaron</cp:lastModifiedBy>
  <cp:revision>1</cp:revision>
  <dcterms:created xsi:type="dcterms:W3CDTF">2023-02-06T19:40:00Z</dcterms:created>
  <dcterms:modified xsi:type="dcterms:W3CDTF">2023-02-06T19:43:00Z</dcterms:modified>
</cp:coreProperties>
</file>